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EA7948" w14:textId="7F8D1369" w:rsidR="00613447" w:rsidRDefault="0026111A" w:rsidP="00613447">
      <w:pPr>
        <w:spacing w:line="240" w:lineRule="atLeast"/>
        <w:jc w:val="center"/>
        <w:rPr>
          <w:b/>
          <w:sz w:val="28"/>
        </w:rPr>
      </w:pPr>
      <w:r>
        <w:rPr>
          <w:b/>
          <w:sz w:val="28"/>
        </w:rPr>
        <w:t>2020</w:t>
      </w:r>
      <w:r w:rsidR="00214486">
        <w:rPr>
          <w:b/>
          <w:sz w:val="28"/>
        </w:rPr>
        <w:t>-2021</w:t>
      </w:r>
      <w:r>
        <w:rPr>
          <w:rFonts w:hint="eastAsia"/>
          <w:b/>
          <w:sz w:val="28"/>
        </w:rPr>
        <w:t>学年</w:t>
      </w:r>
      <w:r w:rsidR="00351D06">
        <w:rPr>
          <w:rFonts w:hint="eastAsia"/>
          <w:b/>
          <w:sz w:val="28"/>
        </w:rPr>
        <w:t>第一学期</w:t>
      </w:r>
      <w:r w:rsidR="00F869F0">
        <w:rPr>
          <w:rFonts w:hint="eastAsia"/>
          <w:b/>
          <w:sz w:val="28"/>
        </w:rPr>
        <w:t>《</w:t>
      </w:r>
      <w:r w:rsidRPr="0026111A">
        <w:rPr>
          <w:rFonts w:hint="eastAsia"/>
          <w:b/>
          <w:sz w:val="28"/>
        </w:rPr>
        <w:t>计算机导论</w:t>
      </w:r>
      <w:r w:rsidRPr="0026111A">
        <w:rPr>
          <w:b/>
          <w:sz w:val="28"/>
        </w:rPr>
        <w:t>(全英文</w:t>
      </w:r>
      <w:r w:rsidR="00F24937" w:rsidRPr="00572E71">
        <w:rPr>
          <w:rFonts w:hint="eastAsia"/>
          <w:b/>
          <w:sz w:val="28"/>
        </w:rPr>
        <w:t>）</w:t>
      </w:r>
      <w:r w:rsidR="00F869F0">
        <w:rPr>
          <w:rFonts w:hint="eastAsia"/>
          <w:b/>
          <w:sz w:val="28"/>
        </w:rPr>
        <w:t>》</w:t>
      </w:r>
    </w:p>
    <w:p w14:paraId="6B8EB1F5" w14:textId="35F4EF58" w:rsidR="00F24937" w:rsidRPr="00572E71" w:rsidRDefault="00F96F55" w:rsidP="00735879">
      <w:pPr>
        <w:spacing w:line="140" w:lineRule="atLeast"/>
        <w:jc w:val="center"/>
        <w:rPr>
          <w:b/>
          <w:sz w:val="28"/>
        </w:rPr>
      </w:pPr>
      <w:r>
        <w:rPr>
          <w:rFonts w:hint="eastAsia"/>
          <w:b/>
          <w:sz w:val="28"/>
        </w:rPr>
        <w:t>实验部分期末试卷</w:t>
      </w:r>
      <w:r w:rsidR="00D61D8E">
        <w:rPr>
          <w:rFonts w:hint="eastAsia"/>
          <w:b/>
          <w:sz w:val="28"/>
        </w:rPr>
        <w:t>（A）</w:t>
      </w:r>
    </w:p>
    <w:p w14:paraId="37A55B58" w14:textId="0C148206" w:rsidR="00F24937" w:rsidRDefault="00032EE0" w:rsidP="00A52A67">
      <w:pPr>
        <w:spacing w:line="360" w:lineRule="auto"/>
        <w:jc w:val="left"/>
      </w:pPr>
      <w:r>
        <w:rPr>
          <w:rFonts w:hint="eastAsia"/>
          <w:b/>
          <w:bCs/>
        </w:rPr>
        <w:t>注意事项</w:t>
      </w:r>
      <w:r w:rsidR="00F24937" w:rsidRPr="002A0AFD">
        <w:rPr>
          <w:rFonts w:hint="eastAsia"/>
          <w:b/>
          <w:bCs/>
        </w:rPr>
        <w:t>：</w:t>
      </w:r>
      <w:r w:rsidR="00A417E9">
        <w:rPr>
          <w:rFonts w:hint="eastAsia"/>
          <w:b/>
          <w:bCs/>
        </w:rPr>
        <w:t xml:space="preserve"> </w:t>
      </w:r>
      <w:r w:rsidR="005E0E2F">
        <w:rPr>
          <w:rFonts w:hint="eastAsia"/>
          <w:b/>
          <w:bCs/>
        </w:rPr>
        <w:t>①</w:t>
      </w:r>
      <w:r w:rsidR="005E0E2F">
        <w:rPr>
          <w:b/>
          <w:bCs/>
        </w:rPr>
        <w:t xml:space="preserve"> </w:t>
      </w:r>
      <w:r w:rsidR="002A0AFD">
        <w:rPr>
          <w:rFonts w:hint="eastAsia"/>
        </w:rPr>
        <w:t>考试形式为开卷考，可以使用的资料</w:t>
      </w:r>
      <w:r w:rsidR="002A0AFD" w:rsidRPr="00D273B5">
        <w:rPr>
          <w:rFonts w:hint="eastAsia"/>
          <w:u w:val="single"/>
        </w:rPr>
        <w:t>仅限于</w:t>
      </w:r>
      <w:r w:rsidR="002A0AFD" w:rsidRPr="002A0AFD">
        <w:rPr>
          <w:rFonts w:hint="eastAsia"/>
          <w:u w:val="single"/>
        </w:rPr>
        <w:t>实验部分P</w:t>
      </w:r>
      <w:r w:rsidR="002A0AFD" w:rsidRPr="002A0AFD">
        <w:rPr>
          <w:u w:val="single"/>
        </w:rPr>
        <w:t>PT</w:t>
      </w:r>
      <w:r w:rsidR="00D273B5">
        <w:rPr>
          <w:rFonts w:hint="eastAsia"/>
          <w:u w:val="single"/>
        </w:rPr>
        <w:t>（纸质）</w:t>
      </w:r>
      <w:r w:rsidR="002A0AFD">
        <w:rPr>
          <w:rFonts w:hint="eastAsia"/>
        </w:rPr>
        <w:t>。</w:t>
      </w:r>
    </w:p>
    <w:p w14:paraId="2D94E368" w14:textId="7A852DCF" w:rsidR="0044788B" w:rsidRPr="005E0E2F" w:rsidRDefault="005E0E2F" w:rsidP="00A52A67">
      <w:pPr>
        <w:spacing w:line="360" w:lineRule="auto"/>
        <w:jc w:val="left"/>
      </w:pPr>
      <w:r>
        <w:t xml:space="preserve">      </w:t>
      </w:r>
      <w:r w:rsidR="005D5B42">
        <w:t xml:space="preserve">   </w:t>
      </w:r>
      <w:r w:rsidR="00A417E9">
        <w:t xml:space="preserve"> </w:t>
      </w:r>
      <w:r w:rsidR="005D5B42">
        <w:t xml:space="preserve"> </w:t>
      </w:r>
      <w:r w:rsidRPr="00B90BCA">
        <w:rPr>
          <w:rFonts w:hint="eastAsia"/>
          <w:b/>
          <w:bCs/>
        </w:rPr>
        <w:t>②</w:t>
      </w:r>
      <w:r w:rsidRPr="00B90BCA">
        <w:rPr>
          <w:b/>
          <w:bCs/>
        </w:rPr>
        <w:t xml:space="preserve"> </w:t>
      </w:r>
      <w:r w:rsidR="00405E7B">
        <w:rPr>
          <w:rFonts w:hint="eastAsia"/>
        </w:rPr>
        <w:t>考试期间禁止使用电子设备</w:t>
      </w:r>
      <w:r w:rsidR="00D15050">
        <w:rPr>
          <w:rFonts w:hint="eastAsia"/>
        </w:rPr>
        <w:t>，独立答题。</w:t>
      </w:r>
      <w:r w:rsidR="00EA6998">
        <w:rPr>
          <w:rFonts w:hint="eastAsia"/>
        </w:rPr>
        <w:t>不允许提前交卷。</w:t>
      </w:r>
    </w:p>
    <w:p w14:paraId="1ECD410D" w14:textId="77777777" w:rsidR="00613447" w:rsidRPr="00613447" w:rsidRDefault="00613447" w:rsidP="00A52A67">
      <w:pPr>
        <w:spacing w:line="360" w:lineRule="auto"/>
        <w:jc w:val="left"/>
      </w:pPr>
    </w:p>
    <w:p w14:paraId="7A6235B9" w14:textId="4ED87C6C" w:rsidR="00F24937" w:rsidRPr="002A1482" w:rsidRDefault="00815EB8" w:rsidP="00A52A67">
      <w:pPr>
        <w:pStyle w:val="a7"/>
        <w:numPr>
          <w:ilvl w:val="0"/>
          <w:numId w:val="1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单</w:t>
      </w:r>
      <w:r w:rsidR="00AE5867">
        <w:rPr>
          <w:rFonts w:ascii="宋体" w:eastAsia="宋体" w:hAnsi="宋体" w:hint="eastAsia"/>
          <w:sz w:val="24"/>
          <w:szCs w:val="24"/>
        </w:rPr>
        <w:t>项</w:t>
      </w:r>
      <w:r w:rsidR="00F24937" w:rsidRPr="002A1482">
        <w:rPr>
          <w:rFonts w:ascii="宋体" w:eastAsia="宋体" w:hAnsi="宋体" w:hint="eastAsia"/>
          <w:sz w:val="24"/>
          <w:szCs w:val="24"/>
        </w:rPr>
        <w:t>选择题（</w:t>
      </w:r>
      <w:r w:rsidR="007C79E1">
        <w:rPr>
          <w:rFonts w:ascii="宋体" w:eastAsia="宋体" w:hAnsi="宋体"/>
          <w:sz w:val="24"/>
          <w:szCs w:val="24"/>
        </w:rPr>
        <w:t>1.5</w:t>
      </w:r>
      <w:r w:rsidR="00537397">
        <w:rPr>
          <w:rFonts w:ascii="宋体" w:eastAsia="宋体" w:hAnsi="宋体" w:hint="eastAsia"/>
          <w:sz w:val="24"/>
          <w:szCs w:val="24"/>
        </w:rPr>
        <w:t>分</w:t>
      </w:r>
      <w:r w:rsidR="00F24937" w:rsidRPr="002A1482">
        <w:rPr>
          <w:rFonts w:ascii="宋体" w:eastAsia="宋体" w:hAnsi="宋体" w:hint="eastAsia"/>
          <w:sz w:val="24"/>
          <w:szCs w:val="24"/>
        </w:rPr>
        <w:t>）</w:t>
      </w:r>
    </w:p>
    <w:p w14:paraId="24B3EE33" w14:textId="64F98DF6" w:rsidR="00F24937" w:rsidRDefault="00F12B8B" w:rsidP="00A52A67">
      <w:pPr>
        <w:pStyle w:val="a7"/>
        <w:numPr>
          <w:ilvl w:val="0"/>
          <w:numId w:val="2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下列选项中，合法的标识符</w:t>
      </w:r>
      <w:r w:rsidR="001F1DFF">
        <w:rPr>
          <w:rFonts w:ascii="宋体" w:eastAsia="宋体" w:hAnsi="宋体" w:hint="eastAsia"/>
          <w:sz w:val="24"/>
          <w:szCs w:val="24"/>
        </w:rPr>
        <w:t>是</w:t>
      </w:r>
      <w:r>
        <w:rPr>
          <w:rFonts w:ascii="宋体" w:eastAsia="宋体" w:hAnsi="宋体" w:hint="eastAsia"/>
          <w:sz w:val="24"/>
          <w:szCs w:val="24"/>
        </w:rPr>
        <w:t xml:space="preserve">（ </w:t>
      </w:r>
      <w:r>
        <w:rPr>
          <w:rFonts w:ascii="宋体" w:eastAsia="宋体" w:hAnsi="宋体"/>
          <w:sz w:val="24"/>
          <w:szCs w:val="24"/>
        </w:rPr>
        <w:t xml:space="preserve">        </w:t>
      </w:r>
      <w:r>
        <w:rPr>
          <w:rFonts w:ascii="宋体" w:eastAsia="宋体" w:hAnsi="宋体" w:hint="eastAsia"/>
          <w:sz w:val="24"/>
          <w:szCs w:val="24"/>
        </w:rPr>
        <w:t>）</w:t>
      </w:r>
    </w:p>
    <w:p w14:paraId="33CC4D0F" w14:textId="1DAD4DEE" w:rsidR="00061E68" w:rsidRPr="00AF5F80" w:rsidRDefault="00EA2BFE" w:rsidP="00AF5F80">
      <w:pPr>
        <w:pStyle w:val="a7"/>
        <w:numPr>
          <w:ilvl w:val="0"/>
          <w:numId w:val="3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S</w:t>
      </w:r>
      <w:r>
        <w:rPr>
          <w:rFonts w:ascii="宋体" w:eastAsia="宋体" w:hAnsi="宋体" w:hint="eastAsia"/>
          <w:sz w:val="24"/>
          <w:szCs w:val="24"/>
        </w:rPr>
        <w:t>ky</w:t>
      </w:r>
      <w:r>
        <w:rPr>
          <w:rFonts w:ascii="宋体" w:eastAsia="宋体" w:hAnsi="宋体"/>
          <w:sz w:val="24"/>
          <w:szCs w:val="24"/>
        </w:rPr>
        <w:t>_</w:t>
      </w:r>
      <w:r>
        <w:rPr>
          <w:rFonts w:ascii="宋体" w:eastAsia="宋体" w:hAnsi="宋体" w:hint="eastAsia"/>
          <w:sz w:val="24"/>
          <w:szCs w:val="24"/>
        </w:rPr>
        <w:t>grass</w:t>
      </w:r>
      <w:r w:rsidR="00FD5B11">
        <w:rPr>
          <w:rFonts w:ascii="宋体" w:eastAsia="宋体" w:hAnsi="宋体"/>
          <w:sz w:val="24"/>
          <w:szCs w:val="24"/>
        </w:rPr>
        <w:tab/>
      </w:r>
      <w:r w:rsidR="00FD5B11">
        <w:rPr>
          <w:rFonts w:ascii="宋体" w:eastAsia="宋体" w:hAnsi="宋体"/>
          <w:sz w:val="24"/>
          <w:szCs w:val="24"/>
        </w:rPr>
        <w:tab/>
        <w:t xml:space="preserve">B. </w:t>
      </w:r>
      <w:r w:rsidR="00AD5434">
        <w:rPr>
          <w:rFonts w:ascii="宋体" w:eastAsia="宋体" w:hAnsi="宋体"/>
          <w:sz w:val="24"/>
          <w:szCs w:val="24"/>
        </w:rPr>
        <w:t>as</w:t>
      </w:r>
      <w:r w:rsidR="00FD5B11">
        <w:rPr>
          <w:rFonts w:ascii="宋体" w:eastAsia="宋体" w:hAnsi="宋体"/>
          <w:sz w:val="24"/>
          <w:szCs w:val="24"/>
        </w:rPr>
        <w:tab/>
      </w:r>
      <w:r w:rsidR="00FD5B11">
        <w:rPr>
          <w:rFonts w:ascii="宋体" w:eastAsia="宋体" w:hAnsi="宋体"/>
          <w:sz w:val="24"/>
          <w:szCs w:val="24"/>
        </w:rPr>
        <w:tab/>
      </w:r>
      <w:r w:rsidR="008C71E6">
        <w:rPr>
          <w:rFonts w:ascii="宋体" w:eastAsia="宋体" w:hAnsi="宋体"/>
          <w:sz w:val="24"/>
          <w:szCs w:val="24"/>
        </w:rPr>
        <w:t>C</w:t>
      </w:r>
      <w:r w:rsidR="00AF5F80">
        <w:rPr>
          <w:rFonts w:ascii="宋体" w:eastAsia="宋体" w:hAnsi="宋体"/>
          <w:sz w:val="24"/>
          <w:szCs w:val="24"/>
        </w:rPr>
        <w:t xml:space="preserve">. </w:t>
      </w:r>
      <w:r w:rsidR="00AF5F80">
        <w:rPr>
          <w:rFonts w:ascii="宋体" w:eastAsia="宋体" w:hAnsi="宋体" w:hint="eastAsia"/>
          <w:sz w:val="24"/>
          <w:szCs w:val="24"/>
        </w:rPr>
        <w:t>5</w:t>
      </w:r>
      <w:r w:rsidR="00AF5F80">
        <w:rPr>
          <w:rFonts w:ascii="宋体" w:eastAsia="宋体" w:hAnsi="宋体"/>
          <w:sz w:val="24"/>
          <w:szCs w:val="24"/>
        </w:rPr>
        <w:t>9</w:t>
      </w:r>
      <w:r w:rsidR="00AF5F80">
        <w:rPr>
          <w:rFonts w:ascii="宋体" w:eastAsia="宋体" w:hAnsi="宋体" w:hint="eastAsia"/>
          <w:sz w:val="24"/>
          <w:szCs w:val="24"/>
        </w:rPr>
        <w:t>downhill</w:t>
      </w:r>
      <w:r w:rsidR="00FD5B11">
        <w:rPr>
          <w:rFonts w:ascii="宋体" w:eastAsia="宋体" w:hAnsi="宋体"/>
          <w:sz w:val="24"/>
          <w:szCs w:val="24"/>
        </w:rPr>
        <w:tab/>
      </w:r>
      <w:r w:rsidR="00FD5B11">
        <w:rPr>
          <w:rFonts w:ascii="宋体" w:eastAsia="宋体" w:hAnsi="宋体"/>
          <w:sz w:val="24"/>
          <w:szCs w:val="24"/>
        </w:rPr>
        <w:tab/>
        <w:t xml:space="preserve">D. </w:t>
      </w:r>
      <w:r w:rsidR="004C495E">
        <w:rPr>
          <w:rFonts w:ascii="宋体" w:eastAsia="宋体" w:hAnsi="宋体"/>
          <w:sz w:val="24"/>
          <w:szCs w:val="24"/>
        </w:rPr>
        <w:t>O</w:t>
      </w:r>
      <w:r w:rsidR="00FD5B11" w:rsidRPr="008C71E6">
        <w:rPr>
          <w:rFonts w:ascii="宋体" w:eastAsia="宋体" w:hAnsi="宋体" w:hint="eastAsia"/>
          <w:sz w:val="24"/>
          <w:szCs w:val="24"/>
        </w:rPr>
        <w:t>ne</w:t>
      </w:r>
      <w:r w:rsidR="00FD5B11" w:rsidRPr="008C71E6">
        <w:rPr>
          <w:rFonts w:ascii="宋体" w:eastAsia="宋体" w:hAnsi="宋体"/>
          <w:sz w:val="24"/>
          <w:szCs w:val="24"/>
        </w:rPr>
        <w:t>..</w:t>
      </w:r>
    </w:p>
    <w:tbl>
      <w:tblPr>
        <w:tblStyle w:val="a8"/>
        <w:tblpPr w:leftFromText="180" w:rightFromText="180" w:vertAnchor="text" w:horzAnchor="page" w:tblpX="8470" w:tblpY="290"/>
        <w:tblW w:w="3119" w:type="dxa"/>
        <w:tblLook w:val="04A0" w:firstRow="1" w:lastRow="0" w:firstColumn="1" w:lastColumn="0" w:noHBand="0" w:noVBand="1"/>
      </w:tblPr>
      <w:tblGrid>
        <w:gridCol w:w="1702"/>
        <w:gridCol w:w="1417"/>
      </w:tblGrid>
      <w:tr w:rsidR="00DE6514" w:rsidRPr="00686F7D" w14:paraId="3B7F922F" w14:textId="77777777" w:rsidTr="00E275AD">
        <w:trPr>
          <w:trHeight w:val="274"/>
        </w:trPr>
        <w:tc>
          <w:tcPr>
            <w:tcW w:w="1702" w:type="dxa"/>
            <w:hideMark/>
          </w:tcPr>
          <w:p w14:paraId="3B6B3C51" w14:textId="7F859908" w:rsidR="00DE6514" w:rsidRPr="00686F7D" w:rsidRDefault="00DE6514" w:rsidP="00E275AD">
            <w:pPr>
              <w:jc w:val="center"/>
            </w:pPr>
            <w:r w:rsidRPr="00686F7D">
              <w:rPr>
                <w:rFonts w:hint="eastAsia"/>
                <w:b/>
                <w:bCs/>
              </w:rPr>
              <w:t>优先级</w:t>
            </w:r>
            <w:r w:rsidR="00E275AD">
              <w:rPr>
                <w:rFonts w:hint="eastAsia"/>
                <w:b/>
                <w:bCs/>
              </w:rPr>
              <w:t>（部分）</w:t>
            </w:r>
          </w:p>
        </w:tc>
        <w:tc>
          <w:tcPr>
            <w:tcW w:w="1417" w:type="dxa"/>
            <w:hideMark/>
          </w:tcPr>
          <w:p w14:paraId="1BF5B077" w14:textId="77777777" w:rsidR="00DE6514" w:rsidRPr="00686F7D" w:rsidRDefault="00DE6514" w:rsidP="00E275AD">
            <w:r w:rsidRPr="00686F7D">
              <w:rPr>
                <w:rFonts w:hint="eastAsia"/>
                <w:b/>
                <w:bCs/>
              </w:rPr>
              <w:t>符号</w:t>
            </w:r>
          </w:p>
        </w:tc>
      </w:tr>
      <w:tr w:rsidR="00DE6514" w:rsidRPr="00686F7D" w14:paraId="70818413" w14:textId="77777777" w:rsidTr="007B52D7">
        <w:trPr>
          <w:trHeight w:val="380"/>
        </w:trPr>
        <w:tc>
          <w:tcPr>
            <w:tcW w:w="1702" w:type="dxa"/>
            <w:hideMark/>
          </w:tcPr>
          <w:p w14:paraId="2817DD75" w14:textId="77777777" w:rsidR="00DE6514" w:rsidRPr="007B52D7" w:rsidRDefault="00DE6514" w:rsidP="00E275AD">
            <w:pPr>
              <w:rPr>
                <w:sz w:val="22"/>
                <w:szCs w:val="24"/>
              </w:rPr>
            </w:pPr>
            <w:r w:rsidRPr="007B52D7">
              <w:rPr>
                <w:sz w:val="22"/>
                <w:szCs w:val="24"/>
              </w:rPr>
              <w:t>1</w:t>
            </w:r>
          </w:p>
        </w:tc>
        <w:tc>
          <w:tcPr>
            <w:tcW w:w="1417" w:type="dxa"/>
            <w:hideMark/>
          </w:tcPr>
          <w:p w14:paraId="369796D0" w14:textId="77777777" w:rsidR="00DE6514" w:rsidRPr="007B52D7" w:rsidRDefault="00DE6514" w:rsidP="00E275AD">
            <w:pPr>
              <w:rPr>
                <w:sz w:val="22"/>
                <w:szCs w:val="24"/>
              </w:rPr>
            </w:pPr>
            <w:r w:rsidRPr="007B52D7">
              <w:rPr>
                <w:sz w:val="22"/>
                <w:szCs w:val="24"/>
              </w:rPr>
              <w:t>**</w:t>
            </w:r>
          </w:p>
        </w:tc>
      </w:tr>
      <w:tr w:rsidR="00DE6514" w:rsidRPr="00686F7D" w14:paraId="161E05F0" w14:textId="77777777" w:rsidTr="00E275AD">
        <w:trPr>
          <w:trHeight w:val="344"/>
        </w:trPr>
        <w:tc>
          <w:tcPr>
            <w:tcW w:w="1702" w:type="dxa"/>
            <w:hideMark/>
          </w:tcPr>
          <w:p w14:paraId="083D0301" w14:textId="4413B3FF" w:rsidR="00DE6514" w:rsidRPr="007B52D7" w:rsidRDefault="00913185" w:rsidP="00E275A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2</w:t>
            </w:r>
          </w:p>
        </w:tc>
        <w:tc>
          <w:tcPr>
            <w:tcW w:w="1417" w:type="dxa"/>
            <w:hideMark/>
          </w:tcPr>
          <w:p w14:paraId="27A8E9CC" w14:textId="77777777" w:rsidR="00DE6514" w:rsidRPr="007B52D7" w:rsidRDefault="00DE6514" w:rsidP="00E275AD">
            <w:pPr>
              <w:rPr>
                <w:sz w:val="22"/>
                <w:szCs w:val="24"/>
              </w:rPr>
            </w:pPr>
            <w:r w:rsidRPr="007B52D7">
              <w:rPr>
                <w:sz w:val="22"/>
                <w:szCs w:val="24"/>
              </w:rPr>
              <w:t>* / % //</w:t>
            </w:r>
          </w:p>
        </w:tc>
      </w:tr>
      <w:tr w:rsidR="00DE6514" w:rsidRPr="00686F7D" w14:paraId="39785A8A" w14:textId="77777777" w:rsidTr="00E275AD">
        <w:trPr>
          <w:trHeight w:val="310"/>
        </w:trPr>
        <w:tc>
          <w:tcPr>
            <w:tcW w:w="1702" w:type="dxa"/>
            <w:hideMark/>
          </w:tcPr>
          <w:p w14:paraId="18D67EF6" w14:textId="0A657DCD" w:rsidR="00DE6514" w:rsidRPr="007B52D7" w:rsidRDefault="00913185" w:rsidP="00E275A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3</w:t>
            </w:r>
          </w:p>
        </w:tc>
        <w:tc>
          <w:tcPr>
            <w:tcW w:w="1417" w:type="dxa"/>
            <w:hideMark/>
          </w:tcPr>
          <w:p w14:paraId="77D174BC" w14:textId="77777777" w:rsidR="00DE6514" w:rsidRPr="007B52D7" w:rsidRDefault="00DE6514" w:rsidP="00E275AD">
            <w:pPr>
              <w:rPr>
                <w:sz w:val="22"/>
                <w:szCs w:val="24"/>
              </w:rPr>
            </w:pPr>
            <w:r w:rsidRPr="007B52D7">
              <w:rPr>
                <w:sz w:val="22"/>
                <w:szCs w:val="24"/>
              </w:rPr>
              <w:t>+ -</w:t>
            </w:r>
          </w:p>
        </w:tc>
      </w:tr>
    </w:tbl>
    <w:p w14:paraId="74553AE8" w14:textId="1EC6C403" w:rsidR="001A69FA" w:rsidRDefault="00587399" w:rsidP="001A69FA">
      <w:pPr>
        <w:pStyle w:val="a7"/>
        <w:numPr>
          <w:ilvl w:val="0"/>
          <w:numId w:val="2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下面代码的输出是</w:t>
      </w:r>
      <w:r w:rsidR="001A69FA">
        <w:rPr>
          <w:rFonts w:ascii="宋体" w:eastAsia="宋体" w:hAnsi="宋体" w:hint="eastAsia"/>
          <w:sz w:val="24"/>
          <w:szCs w:val="24"/>
        </w:rPr>
        <w:t xml:space="preserve">（ </w:t>
      </w:r>
      <w:r w:rsidR="001A69FA">
        <w:rPr>
          <w:rFonts w:ascii="宋体" w:eastAsia="宋体" w:hAnsi="宋体"/>
          <w:sz w:val="24"/>
          <w:szCs w:val="24"/>
        </w:rPr>
        <w:t xml:space="preserve">        </w:t>
      </w:r>
      <w:r w:rsidR="001A69FA">
        <w:rPr>
          <w:rFonts w:ascii="宋体" w:eastAsia="宋体" w:hAnsi="宋体" w:hint="eastAsia"/>
          <w:sz w:val="24"/>
          <w:szCs w:val="24"/>
        </w:rPr>
        <w:t>）</w:t>
      </w:r>
    </w:p>
    <w:p w14:paraId="0131D3CA" w14:textId="52438EA3" w:rsidR="00490EA2" w:rsidRPr="00820791" w:rsidRDefault="00490EA2" w:rsidP="00490EA2">
      <w:pPr>
        <w:pStyle w:val="a7"/>
        <w:spacing w:line="360" w:lineRule="auto"/>
        <w:ind w:left="1140" w:firstLine="422"/>
        <w:rPr>
          <w:rFonts w:ascii="Consolas" w:eastAsia="宋体" w:hAnsi="Consolas"/>
          <w:b/>
          <w:bCs/>
          <w:szCs w:val="21"/>
        </w:rPr>
      </w:pPr>
      <w:r w:rsidRPr="00820791">
        <w:rPr>
          <w:rFonts w:ascii="Consolas" w:eastAsia="宋体" w:hAnsi="Consolas"/>
          <w:b/>
          <w:bCs/>
          <w:szCs w:val="21"/>
        </w:rPr>
        <w:t>import math</w:t>
      </w:r>
    </w:p>
    <w:p w14:paraId="6F96A374" w14:textId="77777777" w:rsidR="00490EA2" w:rsidRPr="00820791" w:rsidRDefault="00490EA2" w:rsidP="00490EA2">
      <w:pPr>
        <w:pStyle w:val="a7"/>
        <w:spacing w:line="360" w:lineRule="auto"/>
        <w:ind w:left="1140" w:firstLine="422"/>
        <w:rPr>
          <w:rFonts w:ascii="Consolas" w:eastAsia="宋体" w:hAnsi="Consolas"/>
          <w:b/>
          <w:bCs/>
          <w:szCs w:val="21"/>
        </w:rPr>
      </w:pPr>
      <w:r w:rsidRPr="00820791">
        <w:rPr>
          <w:rFonts w:ascii="Consolas" w:eastAsia="宋体" w:hAnsi="Consolas"/>
          <w:b/>
          <w:bCs/>
          <w:szCs w:val="21"/>
        </w:rPr>
        <w:t>a = 114.5</w:t>
      </w:r>
    </w:p>
    <w:p w14:paraId="01098664" w14:textId="77777777" w:rsidR="00490EA2" w:rsidRPr="00820791" w:rsidRDefault="00490EA2" w:rsidP="00490EA2">
      <w:pPr>
        <w:pStyle w:val="a7"/>
        <w:spacing w:line="360" w:lineRule="auto"/>
        <w:ind w:left="1140" w:firstLine="422"/>
        <w:rPr>
          <w:rFonts w:ascii="Consolas" w:eastAsia="宋体" w:hAnsi="Consolas"/>
          <w:b/>
          <w:bCs/>
          <w:szCs w:val="21"/>
        </w:rPr>
      </w:pPr>
      <w:r w:rsidRPr="00820791">
        <w:rPr>
          <w:rFonts w:ascii="Consolas" w:eastAsia="宋体" w:hAnsi="Consolas"/>
          <w:b/>
          <w:bCs/>
          <w:szCs w:val="21"/>
        </w:rPr>
        <w:t>b = 24</w:t>
      </w:r>
    </w:p>
    <w:p w14:paraId="657562E6" w14:textId="77777777" w:rsidR="00490EA2" w:rsidRPr="00820791" w:rsidRDefault="00490EA2" w:rsidP="00490EA2">
      <w:pPr>
        <w:pStyle w:val="a7"/>
        <w:spacing w:line="360" w:lineRule="auto"/>
        <w:ind w:left="1140" w:firstLine="422"/>
        <w:rPr>
          <w:rFonts w:ascii="Consolas" w:eastAsia="宋体" w:hAnsi="Consolas"/>
          <w:b/>
          <w:bCs/>
          <w:szCs w:val="21"/>
        </w:rPr>
      </w:pPr>
      <w:r w:rsidRPr="00820791">
        <w:rPr>
          <w:rFonts w:ascii="Consolas" w:eastAsia="宋体" w:hAnsi="Consolas"/>
          <w:b/>
          <w:bCs/>
          <w:szCs w:val="21"/>
        </w:rPr>
        <w:t>b -= 5</w:t>
      </w:r>
    </w:p>
    <w:p w14:paraId="17D236B7" w14:textId="16A5FA69" w:rsidR="00325775" w:rsidRPr="00820791" w:rsidRDefault="00490EA2" w:rsidP="00490EA2">
      <w:pPr>
        <w:pStyle w:val="a7"/>
        <w:spacing w:line="360" w:lineRule="auto"/>
        <w:ind w:left="1440" w:firstLineChars="0" w:firstLine="120"/>
        <w:rPr>
          <w:rFonts w:ascii="宋体" w:eastAsia="宋体" w:hAnsi="宋体"/>
          <w:b/>
          <w:bCs/>
          <w:sz w:val="24"/>
          <w:szCs w:val="24"/>
        </w:rPr>
      </w:pPr>
      <w:r w:rsidRPr="00820791">
        <w:rPr>
          <w:rFonts w:ascii="Consolas" w:eastAsia="宋体" w:hAnsi="Consolas"/>
          <w:b/>
          <w:bCs/>
          <w:szCs w:val="21"/>
        </w:rPr>
        <w:t>print(8 - b ** 2 % math.ceil(a / b))</w:t>
      </w:r>
    </w:p>
    <w:p w14:paraId="04C1C5EE" w14:textId="270DA257" w:rsidR="001A69FA" w:rsidRPr="008C71E6" w:rsidRDefault="00490EA2" w:rsidP="008C71E6">
      <w:pPr>
        <w:pStyle w:val="a7"/>
        <w:numPr>
          <w:ilvl w:val="0"/>
          <w:numId w:val="8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 w:rsidRPr="008C71E6">
        <w:rPr>
          <w:rFonts w:ascii="宋体" w:eastAsia="宋体" w:hAnsi="宋体"/>
          <w:sz w:val="24"/>
          <w:szCs w:val="24"/>
        </w:rPr>
        <w:t>4</w:t>
      </w:r>
      <w:r w:rsidR="003442B5">
        <w:rPr>
          <w:rFonts w:ascii="宋体" w:eastAsia="宋体" w:hAnsi="宋体"/>
          <w:sz w:val="24"/>
          <w:szCs w:val="24"/>
        </w:rPr>
        <w:tab/>
      </w:r>
      <w:r w:rsidR="003442B5">
        <w:rPr>
          <w:rFonts w:ascii="宋体" w:eastAsia="宋体" w:hAnsi="宋体"/>
          <w:sz w:val="24"/>
          <w:szCs w:val="24"/>
        </w:rPr>
        <w:tab/>
      </w:r>
      <w:r w:rsidR="003442B5">
        <w:rPr>
          <w:rFonts w:ascii="宋体" w:eastAsia="宋体" w:hAnsi="宋体"/>
          <w:sz w:val="24"/>
          <w:szCs w:val="24"/>
        </w:rPr>
        <w:tab/>
        <w:t xml:space="preserve">B. </w:t>
      </w:r>
      <w:r w:rsidR="003442B5" w:rsidRPr="008C71E6">
        <w:rPr>
          <w:rFonts w:ascii="宋体" w:eastAsia="宋体" w:hAnsi="宋体"/>
          <w:sz w:val="24"/>
          <w:szCs w:val="24"/>
        </w:rPr>
        <w:t>-8</w:t>
      </w:r>
      <w:r w:rsidR="003442B5">
        <w:rPr>
          <w:rFonts w:ascii="宋体" w:eastAsia="宋体" w:hAnsi="宋体"/>
          <w:sz w:val="24"/>
          <w:szCs w:val="24"/>
        </w:rPr>
        <w:tab/>
      </w:r>
      <w:r w:rsidR="003442B5">
        <w:rPr>
          <w:rFonts w:ascii="宋体" w:eastAsia="宋体" w:hAnsi="宋体"/>
          <w:sz w:val="24"/>
          <w:szCs w:val="24"/>
        </w:rPr>
        <w:tab/>
      </w:r>
      <w:r w:rsidR="003442B5">
        <w:rPr>
          <w:rFonts w:ascii="宋体" w:eastAsia="宋体" w:hAnsi="宋体"/>
          <w:sz w:val="24"/>
          <w:szCs w:val="24"/>
        </w:rPr>
        <w:tab/>
      </w:r>
      <w:r w:rsidR="008C71E6">
        <w:rPr>
          <w:rFonts w:ascii="宋体" w:eastAsia="宋体" w:hAnsi="宋体"/>
          <w:sz w:val="24"/>
          <w:szCs w:val="24"/>
        </w:rPr>
        <w:t>C</w:t>
      </w:r>
      <w:r w:rsidR="008C71E6" w:rsidRPr="008C71E6">
        <w:rPr>
          <w:rFonts w:ascii="宋体" w:eastAsia="宋体" w:hAnsi="宋体"/>
          <w:sz w:val="24"/>
          <w:szCs w:val="24"/>
        </w:rPr>
        <w:t>. 16</w:t>
      </w:r>
      <w:r w:rsidR="003442B5">
        <w:rPr>
          <w:rFonts w:ascii="宋体" w:eastAsia="宋体" w:hAnsi="宋体"/>
          <w:sz w:val="24"/>
          <w:szCs w:val="24"/>
        </w:rPr>
        <w:tab/>
      </w:r>
      <w:r w:rsidR="003442B5">
        <w:rPr>
          <w:rFonts w:ascii="宋体" w:eastAsia="宋体" w:hAnsi="宋体"/>
          <w:sz w:val="24"/>
          <w:szCs w:val="24"/>
        </w:rPr>
        <w:tab/>
      </w:r>
      <w:r w:rsidR="003442B5">
        <w:rPr>
          <w:rFonts w:ascii="宋体" w:eastAsia="宋体" w:hAnsi="宋体"/>
          <w:sz w:val="24"/>
          <w:szCs w:val="24"/>
        </w:rPr>
        <w:tab/>
        <w:t>D. 8</w:t>
      </w:r>
      <w:r w:rsidR="003442B5">
        <w:rPr>
          <w:rFonts w:ascii="宋体" w:eastAsia="宋体" w:hAnsi="宋体"/>
          <w:sz w:val="24"/>
          <w:szCs w:val="24"/>
        </w:rPr>
        <w:tab/>
      </w:r>
      <w:r w:rsidR="00326AD1">
        <w:rPr>
          <w:rFonts w:ascii="宋体" w:eastAsia="宋体" w:hAnsi="宋体"/>
          <w:sz w:val="24"/>
          <w:szCs w:val="24"/>
        </w:rPr>
        <w:tab/>
        <w:t xml:space="preserve"> E.</w:t>
      </w:r>
      <w:r w:rsidR="003442B5">
        <w:rPr>
          <w:rFonts w:ascii="宋体" w:eastAsia="宋体" w:hAnsi="宋体"/>
          <w:sz w:val="24"/>
          <w:szCs w:val="24"/>
        </w:rPr>
        <w:t xml:space="preserve"> </w:t>
      </w:r>
      <w:r w:rsidR="003442B5">
        <w:rPr>
          <w:rFonts w:ascii="宋体" w:eastAsia="宋体" w:hAnsi="宋体" w:hint="eastAsia"/>
          <w:sz w:val="24"/>
          <w:szCs w:val="24"/>
        </w:rPr>
        <w:t>错误代码</w:t>
      </w:r>
    </w:p>
    <w:p w14:paraId="7B1F01DD" w14:textId="4725A659" w:rsidR="001A69FA" w:rsidRDefault="00A77F25" w:rsidP="001A69FA">
      <w:pPr>
        <w:pStyle w:val="a7"/>
        <w:numPr>
          <w:ilvl w:val="0"/>
          <w:numId w:val="2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以下创建方法中，</w:t>
      </w:r>
      <w:r w:rsidR="00A31A0E">
        <w:rPr>
          <w:rFonts w:ascii="宋体" w:eastAsia="宋体" w:hAnsi="宋体" w:hint="eastAsia"/>
          <w:sz w:val="24"/>
          <w:szCs w:val="24"/>
        </w:rPr>
        <w:t>合法</w:t>
      </w:r>
      <w:r>
        <w:rPr>
          <w:rFonts w:ascii="宋体" w:eastAsia="宋体" w:hAnsi="宋体" w:hint="eastAsia"/>
          <w:sz w:val="24"/>
          <w:szCs w:val="24"/>
        </w:rPr>
        <w:t>的</w:t>
      </w:r>
      <w:r w:rsidR="001B7537">
        <w:rPr>
          <w:rFonts w:ascii="宋体" w:eastAsia="宋体" w:hAnsi="宋体" w:hint="eastAsia"/>
          <w:sz w:val="24"/>
          <w:szCs w:val="24"/>
        </w:rPr>
        <w:t>是</w:t>
      </w:r>
      <w:r w:rsidR="001A69FA">
        <w:rPr>
          <w:rFonts w:ascii="宋体" w:eastAsia="宋体" w:hAnsi="宋体" w:hint="eastAsia"/>
          <w:sz w:val="24"/>
          <w:szCs w:val="24"/>
        </w:rPr>
        <w:t xml:space="preserve">（ </w:t>
      </w:r>
      <w:r w:rsidR="001A69FA">
        <w:rPr>
          <w:rFonts w:ascii="宋体" w:eastAsia="宋体" w:hAnsi="宋体"/>
          <w:sz w:val="24"/>
          <w:szCs w:val="24"/>
        </w:rPr>
        <w:t xml:space="preserve">        </w:t>
      </w:r>
      <w:r w:rsidR="001A69FA">
        <w:rPr>
          <w:rFonts w:ascii="宋体" w:eastAsia="宋体" w:hAnsi="宋体" w:hint="eastAsia"/>
          <w:sz w:val="24"/>
          <w:szCs w:val="24"/>
        </w:rPr>
        <w:t>）</w:t>
      </w:r>
    </w:p>
    <w:p w14:paraId="78BAC6EB" w14:textId="37905ADA" w:rsidR="002E470A" w:rsidRPr="002610CE" w:rsidRDefault="000D3750" w:rsidP="002E470A">
      <w:pPr>
        <w:pStyle w:val="a7"/>
        <w:numPr>
          <w:ilvl w:val="0"/>
          <w:numId w:val="6"/>
        </w:numPr>
        <w:spacing w:line="360" w:lineRule="auto"/>
        <w:ind w:firstLineChars="0"/>
        <w:rPr>
          <w:rFonts w:ascii="Consolas" w:eastAsia="宋体" w:hAnsi="Consolas"/>
          <w:szCs w:val="21"/>
        </w:rPr>
      </w:pPr>
      <w:r>
        <w:rPr>
          <w:rFonts w:ascii="Consolas" w:eastAsia="宋体" w:hAnsi="Consolas"/>
          <w:b/>
          <w:bCs/>
          <w:szCs w:val="21"/>
        </w:rPr>
        <w:t>a</w:t>
      </w:r>
      <w:r>
        <w:rPr>
          <w:rFonts w:ascii="Consolas" w:eastAsia="宋体" w:hAnsi="Consolas" w:hint="eastAsia"/>
          <w:b/>
          <w:bCs/>
          <w:szCs w:val="21"/>
        </w:rPr>
        <w:t>,</w:t>
      </w:r>
      <w:r w:rsidR="00EE0D3E" w:rsidRPr="00820791">
        <w:rPr>
          <w:rFonts w:ascii="Consolas" w:eastAsia="宋体" w:hAnsi="Consolas"/>
          <w:b/>
          <w:bCs/>
          <w:szCs w:val="21"/>
        </w:rPr>
        <w:t xml:space="preserve"> b = </w:t>
      </w:r>
      <w:r w:rsidR="007C7DDA" w:rsidRPr="00820791">
        <w:rPr>
          <w:rFonts w:ascii="Consolas" w:eastAsia="宋体" w:hAnsi="Consolas"/>
          <w:b/>
          <w:bCs/>
          <w:szCs w:val="21"/>
        </w:rPr>
        <w:t>['2']</w:t>
      </w:r>
    </w:p>
    <w:p w14:paraId="4FD17FA4" w14:textId="3158E6BF" w:rsidR="002E470A" w:rsidRPr="002610CE" w:rsidRDefault="002E470A" w:rsidP="002E470A">
      <w:pPr>
        <w:pStyle w:val="a7"/>
        <w:numPr>
          <w:ilvl w:val="0"/>
          <w:numId w:val="6"/>
        </w:numPr>
        <w:spacing w:line="360" w:lineRule="auto"/>
        <w:ind w:firstLineChars="0"/>
        <w:rPr>
          <w:rFonts w:ascii="Consolas" w:eastAsia="宋体" w:hAnsi="Consolas"/>
          <w:szCs w:val="21"/>
        </w:rPr>
      </w:pPr>
      <w:r w:rsidRPr="00820791">
        <w:rPr>
          <w:rFonts w:ascii="Consolas" w:eastAsia="宋体" w:hAnsi="Consolas"/>
          <w:b/>
          <w:bCs/>
          <w:szCs w:val="21"/>
        </w:rPr>
        <w:t>a = [['</w:t>
      </w:r>
      <w:r w:rsidR="00AD1EB4">
        <w:rPr>
          <w:rFonts w:ascii="Consolas" w:eastAsia="宋体" w:hAnsi="Consolas"/>
          <w:b/>
          <w:bCs/>
          <w:szCs w:val="21"/>
        </w:rPr>
        <w:t>A</w:t>
      </w:r>
      <w:r w:rsidR="00AD1EB4">
        <w:rPr>
          <w:rFonts w:ascii="Consolas" w:eastAsia="宋体" w:hAnsi="Consolas" w:hint="eastAsia"/>
          <w:b/>
          <w:bCs/>
          <w:szCs w:val="21"/>
        </w:rPr>
        <w:t>suka</w:t>
      </w:r>
      <w:r w:rsidRPr="00820791">
        <w:rPr>
          <w:rFonts w:ascii="Consolas" w:eastAsia="宋体" w:hAnsi="Consolas"/>
          <w:b/>
          <w:bCs/>
          <w:szCs w:val="21"/>
        </w:rPr>
        <w:t>', '</w:t>
      </w:r>
      <w:r w:rsidR="005F2B0D">
        <w:rPr>
          <w:rFonts w:ascii="Consolas" w:eastAsia="宋体" w:hAnsi="Consolas"/>
          <w:b/>
          <w:bCs/>
          <w:szCs w:val="21"/>
        </w:rPr>
        <w:t>T</w:t>
      </w:r>
      <w:r w:rsidRPr="00820791">
        <w:rPr>
          <w:rFonts w:ascii="Consolas" w:eastAsia="宋体" w:hAnsi="Consolas"/>
          <w:b/>
          <w:bCs/>
          <w:szCs w:val="21"/>
        </w:rPr>
        <w:t>amura'], '']</w:t>
      </w:r>
    </w:p>
    <w:p w14:paraId="2BB7C733" w14:textId="567AFF63" w:rsidR="00223FA3" w:rsidRPr="00820791" w:rsidRDefault="002E470A" w:rsidP="002E470A">
      <w:pPr>
        <w:pStyle w:val="a7"/>
        <w:spacing w:line="360" w:lineRule="auto"/>
        <w:ind w:left="720" w:firstLineChars="0" w:firstLine="0"/>
        <w:rPr>
          <w:rFonts w:ascii="Consolas" w:eastAsia="宋体" w:hAnsi="Consolas"/>
          <w:b/>
          <w:bCs/>
          <w:szCs w:val="21"/>
        </w:rPr>
      </w:pPr>
      <w:r w:rsidRPr="00820791">
        <w:rPr>
          <w:rFonts w:ascii="Consolas" w:eastAsia="宋体" w:hAnsi="Consolas"/>
          <w:b/>
          <w:bCs/>
          <w:szCs w:val="21"/>
        </w:rPr>
        <w:t>b = a[</w:t>
      </w:r>
      <w:r w:rsidR="00E275AD">
        <w:rPr>
          <w:rFonts w:ascii="Consolas" w:eastAsia="宋体" w:hAnsi="Consolas"/>
          <w:b/>
          <w:bCs/>
          <w:szCs w:val="21"/>
        </w:rPr>
        <w:t>1</w:t>
      </w:r>
      <w:r w:rsidRPr="00820791">
        <w:rPr>
          <w:rFonts w:ascii="Consolas" w:eastAsia="宋体" w:hAnsi="Consolas"/>
          <w:b/>
          <w:bCs/>
          <w:szCs w:val="21"/>
        </w:rPr>
        <w:t>][0:2][1][-5: 2]</w:t>
      </w:r>
    </w:p>
    <w:p w14:paraId="108C38B7" w14:textId="77777777" w:rsidR="00BA3E28" w:rsidRPr="002610CE" w:rsidRDefault="00BA3E28" w:rsidP="00BA3E28">
      <w:pPr>
        <w:pStyle w:val="a7"/>
        <w:numPr>
          <w:ilvl w:val="0"/>
          <w:numId w:val="6"/>
        </w:numPr>
        <w:spacing w:line="360" w:lineRule="auto"/>
        <w:ind w:firstLineChars="0"/>
        <w:rPr>
          <w:rFonts w:ascii="Consolas" w:eastAsia="宋体" w:hAnsi="Consolas"/>
          <w:szCs w:val="21"/>
        </w:rPr>
      </w:pPr>
      <w:r w:rsidRPr="00820791">
        <w:rPr>
          <w:rFonts w:ascii="Consolas" w:eastAsia="宋体" w:hAnsi="Consolas"/>
          <w:b/>
          <w:bCs/>
          <w:szCs w:val="21"/>
        </w:rPr>
        <w:t>a = (3,)</w:t>
      </w:r>
    </w:p>
    <w:p w14:paraId="12A4238E" w14:textId="6E686BD1" w:rsidR="00BA3E28" w:rsidRPr="002610CE" w:rsidRDefault="00BA3E28" w:rsidP="00BA3E28">
      <w:pPr>
        <w:pStyle w:val="a7"/>
        <w:spacing w:line="360" w:lineRule="auto"/>
        <w:ind w:left="720" w:firstLineChars="0" w:firstLine="0"/>
        <w:rPr>
          <w:rFonts w:ascii="Consolas" w:eastAsia="宋体" w:hAnsi="Consolas"/>
          <w:szCs w:val="21"/>
        </w:rPr>
      </w:pPr>
      <w:r w:rsidRPr="00820791">
        <w:rPr>
          <w:rFonts w:ascii="Consolas" w:eastAsia="宋体" w:hAnsi="Consolas"/>
          <w:b/>
          <w:bCs/>
          <w:szCs w:val="21"/>
        </w:rPr>
        <w:t>b = set([8, 8, 6])</w:t>
      </w:r>
    </w:p>
    <w:p w14:paraId="142AB245" w14:textId="5F2A718C" w:rsidR="001A69FA" w:rsidRPr="00CF4AC3" w:rsidRDefault="003917C4" w:rsidP="00AA473A">
      <w:pPr>
        <w:pStyle w:val="a7"/>
        <w:numPr>
          <w:ilvl w:val="0"/>
          <w:numId w:val="6"/>
        </w:numPr>
        <w:spacing w:line="360" w:lineRule="auto"/>
        <w:ind w:firstLineChars="0"/>
        <w:rPr>
          <w:rFonts w:ascii="Consolas" w:eastAsia="宋体" w:hAnsi="Consolas"/>
          <w:szCs w:val="21"/>
        </w:rPr>
      </w:pPr>
      <w:r w:rsidRPr="00820791">
        <w:rPr>
          <w:rFonts w:ascii="Consolas" w:eastAsia="宋体" w:hAnsi="Consolas"/>
          <w:b/>
          <w:bCs/>
          <w:szCs w:val="21"/>
        </w:rPr>
        <w:t>a = {'name': '</w:t>
      </w:r>
      <w:r w:rsidR="00FE288B">
        <w:rPr>
          <w:rFonts w:ascii="Consolas" w:eastAsia="宋体" w:hAnsi="Consolas"/>
          <w:b/>
          <w:bCs/>
          <w:szCs w:val="21"/>
        </w:rPr>
        <w:t>F</w:t>
      </w:r>
      <w:r w:rsidRPr="00820791">
        <w:rPr>
          <w:rFonts w:ascii="Consolas" w:eastAsia="宋体" w:hAnsi="Consolas"/>
          <w:b/>
          <w:bCs/>
          <w:szCs w:val="21"/>
        </w:rPr>
        <w:t>reedom', 'price': 599, 'color': white}</w:t>
      </w:r>
    </w:p>
    <w:p w14:paraId="03D3C641" w14:textId="6E696A7A" w:rsidR="00CF4AC3" w:rsidRDefault="00CF4AC3">
      <w:pPr>
        <w:widowControl/>
        <w:jc w:val="left"/>
        <w:rPr>
          <w:rFonts w:ascii="Consolas" w:eastAsia="宋体" w:hAnsi="Consolas"/>
          <w:szCs w:val="21"/>
        </w:rPr>
      </w:pPr>
      <w:r>
        <w:rPr>
          <w:rFonts w:ascii="Consolas" w:eastAsia="宋体" w:hAnsi="Consolas"/>
          <w:szCs w:val="21"/>
        </w:rPr>
        <w:br w:type="page"/>
      </w:r>
    </w:p>
    <w:p w14:paraId="24CD3F91" w14:textId="0645EB3F" w:rsidR="003C1C2D" w:rsidRPr="002A1482" w:rsidRDefault="003C1C2D" w:rsidP="003C1C2D">
      <w:pPr>
        <w:pStyle w:val="a7"/>
        <w:numPr>
          <w:ilvl w:val="0"/>
          <w:numId w:val="1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lastRenderedPageBreak/>
        <w:t>填空</w:t>
      </w:r>
      <w:r w:rsidRPr="002A1482">
        <w:rPr>
          <w:rFonts w:ascii="宋体" w:eastAsia="宋体" w:hAnsi="宋体" w:hint="eastAsia"/>
          <w:sz w:val="24"/>
          <w:szCs w:val="24"/>
        </w:rPr>
        <w:t>题（</w:t>
      </w:r>
      <w:r>
        <w:rPr>
          <w:rFonts w:ascii="宋体" w:eastAsia="宋体" w:hAnsi="宋体"/>
          <w:sz w:val="24"/>
          <w:szCs w:val="24"/>
        </w:rPr>
        <w:t>2</w:t>
      </w:r>
      <w:r w:rsidR="007C79E1">
        <w:rPr>
          <w:rFonts w:ascii="宋体" w:eastAsia="宋体" w:hAnsi="宋体"/>
          <w:sz w:val="24"/>
          <w:szCs w:val="24"/>
        </w:rPr>
        <w:t>.5</w:t>
      </w:r>
      <w:r>
        <w:rPr>
          <w:rFonts w:ascii="宋体" w:eastAsia="宋体" w:hAnsi="宋体" w:hint="eastAsia"/>
          <w:sz w:val="24"/>
          <w:szCs w:val="24"/>
        </w:rPr>
        <w:t>分</w:t>
      </w:r>
      <w:r w:rsidRPr="002A1482">
        <w:rPr>
          <w:rFonts w:ascii="宋体" w:eastAsia="宋体" w:hAnsi="宋体" w:hint="eastAsia"/>
          <w:sz w:val="24"/>
          <w:szCs w:val="24"/>
        </w:rPr>
        <w:t>）</w:t>
      </w:r>
    </w:p>
    <w:p w14:paraId="710C60F5" w14:textId="302E3D03" w:rsidR="003C1C2D" w:rsidRPr="003714DB" w:rsidRDefault="006770C0" w:rsidP="003714DB">
      <w:pPr>
        <w:pStyle w:val="a7"/>
        <w:numPr>
          <w:ilvl w:val="0"/>
          <w:numId w:val="4"/>
        </w:numPr>
        <w:spacing w:line="360" w:lineRule="auto"/>
        <w:ind w:left="357" w:firstLineChars="0" w:hanging="357"/>
        <w:rPr>
          <w:rFonts w:ascii="宋体" w:eastAsia="宋体" w:hAnsi="宋体"/>
          <w:sz w:val="24"/>
          <w:szCs w:val="24"/>
          <w:u w:val="single"/>
        </w:rPr>
      </w:pPr>
      <w:r w:rsidRPr="006902B1">
        <w:rPr>
          <w:rFonts w:ascii="Consolas" w:hAnsi="Consolas"/>
          <w:noProof/>
          <w:sz w:val="24"/>
          <w:szCs w:val="28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1F1F02D" wp14:editId="2288F48E">
                <wp:simplePos x="0" y="0"/>
                <wp:positionH relativeFrom="column">
                  <wp:posOffset>2895600</wp:posOffset>
                </wp:positionH>
                <wp:positionV relativeFrom="paragraph">
                  <wp:posOffset>358140</wp:posOffset>
                </wp:positionV>
                <wp:extent cx="3223260" cy="3086100"/>
                <wp:effectExtent l="0" t="0" r="15240" b="19050"/>
                <wp:wrapSquare wrapText="bothSides"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3260" cy="3086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F9A95D" w14:textId="62E089F1" w:rsidR="003B2B89" w:rsidRPr="00820791" w:rsidRDefault="003B2B89" w:rsidP="003B2B89">
                            <w:pPr>
                              <w:spacing w:line="36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bookmarkStart w:id="0" w:name="_Hlk58272817"/>
                            <w:r w:rsidRPr="00820791">
                              <w:rPr>
                                <w:rFonts w:ascii="Consolas" w:hAnsi="Consolas"/>
                                <w:b/>
                                <w:bCs/>
                              </w:rPr>
                              <w:t>def func(y, *args):</w:t>
                            </w:r>
                          </w:p>
                          <w:p w14:paraId="7CE33810" w14:textId="77777777" w:rsidR="003B2B89" w:rsidRPr="00820791" w:rsidRDefault="003B2B89" w:rsidP="003B2B89">
                            <w:pPr>
                              <w:spacing w:line="36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820791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print('When {} Print Pass:'.format(y), end=' ')</w:t>
                            </w:r>
                          </w:p>
                          <w:p w14:paraId="33EAB181" w14:textId="77777777" w:rsidR="003B2B89" w:rsidRPr="00820791" w:rsidRDefault="003B2B89" w:rsidP="003B2B89">
                            <w:pPr>
                              <w:spacing w:line="36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820791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for i in args:</w:t>
                            </w:r>
                          </w:p>
                          <w:p w14:paraId="4DA866B9" w14:textId="77777777" w:rsidR="003B2B89" w:rsidRPr="00820791" w:rsidRDefault="003B2B89" w:rsidP="003B2B89">
                            <w:pPr>
                              <w:spacing w:line="36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820791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    if i % y == 0:</w:t>
                            </w:r>
                          </w:p>
                          <w:p w14:paraId="50799E46" w14:textId="77777777" w:rsidR="003B2B89" w:rsidRPr="00820791" w:rsidRDefault="003B2B89" w:rsidP="003B2B89">
                            <w:pPr>
                              <w:spacing w:line="36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820791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        continue</w:t>
                            </w:r>
                          </w:p>
                          <w:p w14:paraId="64B9BFD0" w14:textId="77777777" w:rsidR="003B2B89" w:rsidRPr="00820791" w:rsidRDefault="003B2B89" w:rsidP="003B2B89">
                            <w:pPr>
                              <w:spacing w:line="36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820791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        print('Pass', end=' ')</w:t>
                            </w:r>
                          </w:p>
                          <w:p w14:paraId="45008D57" w14:textId="77777777" w:rsidR="003B2B89" w:rsidRPr="00820791" w:rsidRDefault="003B2B89" w:rsidP="003B2B89">
                            <w:pPr>
                              <w:spacing w:line="36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820791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    print(i, end=' ')</w:t>
                            </w:r>
                          </w:p>
                          <w:p w14:paraId="413B2955" w14:textId="77777777" w:rsidR="003B2B89" w:rsidRPr="00820791" w:rsidRDefault="003B2B89" w:rsidP="003B2B89">
                            <w:pPr>
                              <w:spacing w:line="36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15AD7CD8" w14:textId="77777777" w:rsidR="003B2B89" w:rsidRPr="00820791" w:rsidRDefault="003B2B89" w:rsidP="003B2B89">
                            <w:pPr>
                              <w:spacing w:line="36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820791">
                              <w:rPr>
                                <w:rFonts w:ascii="Consolas" w:hAnsi="Consolas"/>
                                <w:b/>
                                <w:bCs/>
                              </w:rPr>
                              <w:t>func(3, 4, 5, 6)</w:t>
                            </w:r>
                          </w:p>
                          <w:bookmarkEnd w:id="0"/>
                          <w:p w14:paraId="62DBB5A6" w14:textId="03128294" w:rsidR="003B2B89" w:rsidRDefault="003B2B89"/>
                          <w:p w14:paraId="78282BB9" w14:textId="77777777" w:rsidR="006902B1" w:rsidRDefault="006902B1"/>
                          <w:p w14:paraId="572B9262" w14:textId="201C7A76" w:rsidR="006902B1" w:rsidRPr="006902B1" w:rsidRDefault="006902B1">
                            <w:pPr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输出为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 xml:space="preserve">                                </w:t>
                            </w:r>
                            <w:r w:rsidR="007C79E1">
                              <w:rPr>
                                <w:u w:val="single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F1F02D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228pt;margin-top:28.2pt;width:253.8pt;height:243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">
                <v:textbox>
                  <w:txbxContent>
                    <w:p w14:paraId="58F9A95D" w14:textId="62E089F1" w:rsidR="003B2B89" w:rsidRPr="00820791" w:rsidRDefault="003B2B89" w:rsidP="003B2B89">
                      <w:pPr>
                        <w:spacing w:line="36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bookmarkStart w:id="1" w:name="_Hlk58272817"/>
                      <w:r w:rsidRPr="00820791">
                        <w:rPr>
                          <w:rFonts w:ascii="Consolas" w:hAnsi="Consolas"/>
                          <w:b/>
                          <w:bCs/>
                        </w:rPr>
                        <w:t>def func(y, *args):</w:t>
                      </w:r>
                    </w:p>
                    <w:p w14:paraId="7CE33810" w14:textId="77777777" w:rsidR="003B2B89" w:rsidRPr="00820791" w:rsidRDefault="003B2B89" w:rsidP="003B2B89">
                      <w:pPr>
                        <w:spacing w:line="36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820791">
                        <w:rPr>
                          <w:rFonts w:ascii="Consolas" w:hAnsi="Consolas"/>
                          <w:b/>
                          <w:bCs/>
                        </w:rPr>
                        <w:t xml:space="preserve">    print('When {} Print Pass:'.format(y), end=' ')</w:t>
                      </w:r>
                    </w:p>
                    <w:p w14:paraId="33EAB181" w14:textId="77777777" w:rsidR="003B2B89" w:rsidRPr="00820791" w:rsidRDefault="003B2B89" w:rsidP="003B2B89">
                      <w:pPr>
                        <w:spacing w:line="36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820791">
                        <w:rPr>
                          <w:rFonts w:ascii="Consolas" w:hAnsi="Consolas"/>
                          <w:b/>
                          <w:bCs/>
                        </w:rPr>
                        <w:t xml:space="preserve">    for i in args:</w:t>
                      </w:r>
                    </w:p>
                    <w:p w14:paraId="4DA866B9" w14:textId="77777777" w:rsidR="003B2B89" w:rsidRPr="00820791" w:rsidRDefault="003B2B89" w:rsidP="003B2B89">
                      <w:pPr>
                        <w:spacing w:line="36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820791">
                        <w:rPr>
                          <w:rFonts w:ascii="Consolas" w:hAnsi="Consolas"/>
                          <w:b/>
                          <w:bCs/>
                        </w:rPr>
                        <w:t xml:space="preserve">        if i % y == 0:</w:t>
                      </w:r>
                    </w:p>
                    <w:p w14:paraId="50799E46" w14:textId="77777777" w:rsidR="003B2B89" w:rsidRPr="00820791" w:rsidRDefault="003B2B89" w:rsidP="003B2B89">
                      <w:pPr>
                        <w:spacing w:line="36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820791">
                        <w:rPr>
                          <w:rFonts w:ascii="Consolas" w:hAnsi="Consolas"/>
                          <w:b/>
                          <w:bCs/>
                        </w:rPr>
                        <w:t xml:space="preserve">            continue</w:t>
                      </w:r>
                    </w:p>
                    <w:p w14:paraId="64B9BFD0" w14:textId="77777777" w:rsidR="003B2B89" w:rsidRPr="00820791" w:rsidRDefault="003B2B89" w:rsidP="003B2B89">
                      <w:pPr>
                        <w:spacing w:line="36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820791">
                        <w:rPr>
                          <w:rFonts w:ascii="Consolas" w:hAnsi="Consolas"/>
                          <w:b/>
                          <w:bCs/>
                        </w:rPr>
                        <w:t xml:space="preserve">            print('Pass', end=' ')</w:t>
                      </w:r>
                    </w:p>
                    <w:p w14:paraId="45008D57" w14:textId="77777777" w:rsidR="003B2B89" w:rsidRPr="00820791" w:rsidRDefault="003B2B89" w:rsidP="003B2B89">
                      <w:pPr>
                        <w:spacing w:line="36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820791">
                        <w:rPr>
                          <w:rFonts w:ascii="Consolas" w:hAnsi="Consolas"/>
                          <w:b/>
                          <w:bCs/>
                        </w:rPr>
                        <w:t xml:space="preserve">        print(i, end=' ')</w:t>
                      </w:r>
                    </w:p>
                    <w:p w14:paraId="413B2955" w14:textId="77777777" w:rsidR="003B2B89" w:rsidRPr="00820791" w:rsidRDefault="003B2B89" w:rsidP="003B2B89">
                      <w:pPr>
                        <w:spacing w:line="36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15AD7CD8" w14:textId="77777777" w:rsidR="003B2B89" w:rsidRPr="00820791" w:rsidRDefault="003B2B89" w:rsidP="003B2B89">
                      <w:pPr>
                        <w:spacing w:line="36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820791">
                        <w:rPr>
                          <w:rFonts w:ascii="Consolas" w:hAnsi="Consolas"/>
                          <w:b/>
                          <w:bCs/>
                        </w:rPr>
                        <w:t>func(3, 4, 5, 6)</w:t>
                      </w:r>
                    </w:p>
                    <w:bookmarkEnd w:id="1"/>
                    <w:p w14:paraId="62DBB5A6" w14:textId="03128294" w:rsidR="003B2B89" w:rsidRDefault="003B2B89"/>
                    <w:p w14:paraId="78282BB9" w14:textId="77777777" w:rsidR="006902B1" w:rsidRDefault="006902B1"/>
                    <w:p w14:paraId="572B9262" w14:textId="201C7A76" w:rsidR="006902B1" w:rsidRPr="006902B1" w:rsidRDefault="006902B1">
                      <w:pPr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输出为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 xml:space="preserve">                                </w:t>
                      </w:r>
                      <w:r w:rsidR="007C79E1">
                        <w:rPr>
                          <w:u w:val="single"/>
                        </w:rPr>
                        <w:t xml:space="preserve"> 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F3504" w:rsidRPr="006902B1">
        <w:rPr>
          <w:rFonts w:ascii="Consolas" w:hAnsi="Consolas"/>
          <w:noProof/>
          <w:sz w:val="24"/>
          <w:szCs w:val="28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43C1775" wp14:editId="4E51CFCE">
                <wp:simplePos x="0" y="0"/>
                <wp:positionH relativeFrom="column">
                  <wp:posOffset>-266700</wp:posOffset>
                </wp:positionH>
                <wp:positionV relativeFrom="paragraph">
                  <wp:posOffset>381000</wp:posOffset>
                </wp:positionV>
                <wp:extent cx="2941320" cy="3048000"/>
                <wp:effectExtent l="0" t="0" r="11430" b="19050"/>
                <wp:wrapSquare wrapText="bothSides"/>
                <wp:docPr id="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1320" cy="304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C7B5DB" w14:textId="4303710F" w:rsidR="003B2B89" w:rsidRPr="003B2B89" w:rsidRDefault="003B2B89" w:rsidP="003B2B89">
                            <w:pPr>
                              <w:spacing w:line="36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3B2B89">
                              <w:rPr>
                                <w:rFonts w:ascii="Consolas" w:hAnsi="Consolas"/>
                                <w:b/>
                                <w:bCs/>
                              </w:rPr>
                              <w:t>a = range(</w:t>
                            </w:r>
                            <w:r w:rsidR="00E70543">
                              <w:rPr>
                                <w:rFonts w:ascii="Consolas" w:hAnsi="Consolas"/>
                                <w:b/>
                                <w:bCs/>
                              </w:rPr>
                              <w:t>16</w:t>
                            </w:r>
                            <w:r w:rsidRPr="003B2B89">
                              <w:rPr>
                                <w:rFonts w:ascii="Consolas" w:hAnsi="Consolas"/>
                                <w:b/>
                                <w:bCs/>
                              </w:rPr>
                              <w:t>)</w:t>
                            </w:r>
                          </w:p>
                          <w:p w14:paraId="7D989EE5" w14:textId="75797951" w:rsidR="003B2B89" w:rsidRPr="003B2B89" w:rsidRDefault="003B2B89" w:rsidP="003B2B89">
                            <w:pPr>
                              <w:spacing w:line="36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3B2B89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i = </w:t>
                            </w:r>
                            <w:r w:rsidR="004F3504">
                              <w:rPr>
                                <w:rFonts w:ascii="Consolas" w:hAnsi="Consolas"/>
                                <w:b/>
                                <w:bCs/>
                              </w:rPr>
                              <w:t>3</w:t>
                            </w:r>
                          </w:p>
                          <w:p w14:paraId="6314BFA2" w14:textId="77777777" w:rsidR="003B2B89" w:rsidRPr="003B2B89" w:rsidRDefault="003B2B89" w:rsidP="003B2B89">
                            <w:pPr>
                              <w:spacing w:line="36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3B2B89">
                              <w:rPr>
                                <w:rFonts w:ascii="Consolas" w:hAnsi="Consolas"/>
                                <w:b/>
                                <w:bCs/>
                              </w:rPr>
                              <w:t>while i in a:</w:t>
                            </w:r>
                          </w:p>
                          <w:p w14:paraId="2E08A137" w14:textId="77777777" w:rsidR="003B2B89" w:rsidRPr="003B2B89" w:rsidRDefault="003B2B89" w:rsidP="003B2B89">
                            <w:pPr>
                              <w:spacing w:line="36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3B2B89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if i ** 2 in a:</w:t>
                            </w:r>
                          </w:p>
                          <w:p w14:paraId="1C1D7C05" w14:textId="77777777" w:rsidR="003B2B89" w:rsidRPr="003B2B89" w:rsidRDefault="003B2B89" w:rsidP="003B2B89">
                            <w:pPr>
                              <w:spacing w:line="36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3B2B89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    i += 1</w:t>
                            </w:r>
                          </w:p>
                          <w:p w14:paraId="322B98C5" w14:textId="77777777" w:rsidR="003B2B89" w:rsidRPr="003B2B89" w:rsidRDefault="003B2B89" w:rsidP="003B2B89">
                            <w:pPr>
                              <w:spacing w:line="36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3B2B89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elif i * 2 in a:</w:t>
                            </w:r>
                          </w:p>
                          <w:p w14:paraId="4D9085F2" w14:textId="77777777" w:rsidR="003B2B89" w:rsidRPr="003B2B89" w:rsidRDefault="003B2B89" w:rsidP="003B2B89">
                            <w:pPr>
                              <w:spacing w:line="36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3B2B89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    i *= 2</w:t>
                            </w:r>
                          </w:p>
                          <w:p w14:paraId="3C6F8096" w14:textId="77777777" w:rsidR="003B2B89" w:rsidRPr="003B2B89" w:rsidRDefault="003B2B89" w:rsidP="003B2B89">
                            <w:pPr>
                              <w:spacing w:line="36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3B2B89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else:</w:t>
                            </w:r>
                          </w:p>
                          <w:p w14:paraId="1CA4D502" w14:textId="1F81AB8B" w:rsidR="003B2B89" w:rsidRPr="003B2B89" w:rsidRDefault="003B2B89" w:rsidP="003B2B89">
                            <w:pPr>
                              <w:spacing w:line="36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3B2B89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    i += </w:t>
                            </w:r>
                            <w:r w:rsidR="00E70543" w:rsidRPr="00E70543">
                              <w:rPr>
                                <w:rFonts w:ascii="Consolas" w:hAnsi="Consolas"/>
                                <w:b/>
                                <w:bCs/>
                              </w:rPr>
                              <w:t>14</w:t>
                            </w:r>
                          </w:p>
                          <w:p w14:paraId="7A8C7162" w14:textId="77777777" w:rsidR="003B2B89" w:rsidRPr="005710AD" w:rsidRDefault="003B2B89" w:rsidP="003B2B89">
                            <w:pPr>
                              <w:spacing w:line="360" w:lineRule="exact"/>
                              <w:rPr>
                                <w:rFonts w:ascii="宋体" w:eastAsia="宋体" w:hAnsi="宋体"/>
                                <w:sz w:val="24"/>
                                <w:szCs w:val="24"/>
                              </w:rPr>
                            </w:pPr>
                            <w:r w:rsidRPr="003B2B89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print(i, end=' ')</w:t>
                            </w:r>
                          </w:p>
                          <w:p w14:paraId="4A256DBC" w14:textId="2204B91B" w:rsidR="003B2B89" w:rsidRDefault="003B2B89"/>
                          <w:p w14:paraId="2A3E0239" w14:textId="77777777" w:rsidR="006902B1" w:rsidRDefault="006902B1"/>
                          <w:p w14:paraId="6A2E1661" w14:textId="7C033492" w:rsidR="006902B1" w:rsidRPr="006902B1" w:rsidRDefault="006902B1">
                            <w:pPr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输出为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 xml:space="preserve">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3C1775" id="_x0000_s1027" type="#_x0000_t202" style="position:absolute;left:0;text-align:left;margin-left:-21pt;margin-top:30pt;width:231.6pt;height:240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">
                <v:textbox>
                  <w:txbxContent>
                    <w:p w14:paraId="79C7B5DB" w14:textId="4303710F" w:rsidR="003B2B89" w:rsidRPr="003B2B89" w:rsidRDefault="003B2B89" w:rsidP="003B2B89">
                      <w:pPr>
                        <w:spacing w:line="36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3B2B89">
                        <w:rPr>
                          <w:rFonts w:ascii="Consolas" w:hAnsi="Consolas"/>
                          <w:b/>
                          <w:bCs/>
                        </w:rPr>
                        <w:t>a = range(</w:t>
                      </w:r>
                      <w:r w:rsidR="00E70543">
                        <w:rPr>
                          <w:rFonts w:ascii="Consolas" w:hAnsi="Consolas"/>
                          <w:b/>
                          <w:bCs/>
                        </w:rPr>
                        <w:t>16</w:t>
                      </w:r>
                      <w:r w:rsidRPr="003B2B89">
                        <w:rPr>
                          <w:rFonts w:ascii="Consolas" w:hAnsi="Consolas"/>
                          <w:b/>
                          <w:bCs/>
                        </w:rPr>
                        <w:t>)</w:t>
                      </w:r>
                    </w:p>
                    <w:p w14:paraId="7D989EE5" w14:textId="75797951" w:rsidR="003B2B89" w:rsidRPr="003B2B89" w:rsidRDefault="003B2B89" w:rsidP="003B2B89">
                      <w:pPr>
                        <w:spacing w:line="36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3B2B89">
                        <w:rPr>
                          <w:rFonts w:ascii="Consolas" w:hAnsi="Consolas"/>
                          <w:b/>
                          <w:bCs/>
                        </w:rPr>
                        <w:t xml:space="preserve">i = </w:t>
                      </w:r>
                      <w:r w:rsidR="004F3504">
                        <w:rPr>
                          <w:rFonts w:ascii="Consolas" w:hAnsi="Consolas"/>
                          <w:b/>
                          <w:bCs/>
                        </w:rPr>
                        <w:t>3</w:t>
                      </w:r>
                    </w:p>
                    <w:p w14:paraId="6314BFA2" w14:textId="77777777" w:rsidR="003B2B89" w:rsidRPr="003B2B89" w:rsidRDefault="003B2B89" w:rsidP="003B2B89">
                      <w:pPr>
                        <w:spacing w:line="36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3B2B89">
                        <w:rPr>
                          <w:rFonts w:ascii="Consolas" w:hAnsi="Consolas"/>
                          <w:b/>
                          <w:bCs/>
                        </w:rPr>
                        <w:t>while i in a:</w:t>
                      </w:r>
                    </w:p>
                    <w:p w14:paraId="2E08A137" w14:textId="77777777" w:rsidR="003B2B89" w:rsidRPr="003B2B89" w:rsidRDefault="003B2B89" w:rsidP="003B2B89">
                      <w:pPr>
                        <w:spacing w:line="36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3B2B89">
                        <w:rPr>
                          <w:rFonts w:ascii="Consolas" w:hAnsi="Consolas"/>
                          <w:b/>
                          <w:bCs/>
                        </w:rPr>
                        <w:t xml:space="preserve">    if i ** 2 in a:</w:t>
                      </w:r>
                    </w:p>
                    <w:p w14:paraId="1C1D7C05" w14:textId="77777777" w:rsidR="003B2B89" w:rsidRPr="003B2B89" w:rsidRDefault="003B2B89" w:rsidP="003B2B89">
                      <w:pPr>
                        <w:spacing w:line="36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3B2B89">
                        <w:rPr>
                          <w:rFonts w:ascii="Consolas" w:hAnsi="Consolas"/>
                          <w:b/>
                          <w:bCs/>
                        </w:rPr>
                        <w:t xml:space="preserve">        i += 1</w:t>
                      </w:r>
                    </w:p>
                    <w:p w14:paraId="322B98C5" w14:textId="77777777" w:rsidR="003B2B89" w:rsidRPr="003B2B89" w:rsidRDefault="003B2B89" w:rsidP="003B2B89">
                      <w:pPr>
                        <w:spacing w:line="36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3B2B89">
                        <w:rPr>
                          <w:rFonts w:ascii="Consolas" w:hAnsi="Consolas"/>
                          <w:b/>
                          <w:bCs/>
                        </w:rPr>
                        <w:t xml:space="preserve">    elif i * 2 in a:</w:t>
                      </w:r>
                    </w:p>
                    <w:p w14:paraId="4D9085F2" w14:textId="77777777" w:rsidR="003B2B89" w:rsidRPr="003B2B89" w:rsidRDefault="003B2B89" w:rsidP="003B2B89">
                      <w:pPr>
                        <w:spacing w:line="36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3B2B89">
                        <w:rPr>
                          <w:rFonts w:ascii="Consolas" w:hAnsi="Consolas"/>
                          <w:b/>
                          <w:bCs/>
                        </w:rPr>
                        <w:t xml:space="preserve">        i *= 2</w:t>
                      </w:r>
                    </w:p>
                    <w:p w14:paraId="3C6F8096" w14:textId="77777777" w:rsidR="003B2B89" w:rsidRPr="003B2B89" w:rsidRDefault="003B2B89" w:rsidP="003B2B89">
                      <w:pPr>
                        <w:spacing w:line="36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3B2B89">
                        <w:rPr>
                          <w:rFonts w:ascii="Consolas" w:hAnsi="Consolas"/>
                          <w:b/>
                          <w:bCs/>
                        </w:rPr>
                        <w:t xml:space="preserve">    else:</w:t>
                      </w:r>
                    </w:p>
                    <w:p w14:paraId="1CA4D502" w14:textId="1F81AB8B" w:rsidR="003B2B89" w:rsidRPr="003B2B89" w:rsidRDefault="003B2B89" w:rsidP="003B2B89">
                      <w:pPr>
                        <w:spacing w:line="36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3B2B89">
                        <w:rPr>
                          <w:rFonts w:ascii="Consolas" w:hAnsi="Consolas"/>
                          <w:b/>
                          <w:bCs/>
                        </w:rPr>
                        <w:t xml:space="preserve">        i += </w:t>
                      </w:r>
                      <w:r w:rsidR="00E70543" w:rsidRPr="00E70543">
                        <w:rPr>
                          <w:rFonts w:ascii="Consolas" w:hAnsi="Consolas"/>
                          <w:b/>
                          <w:bCs/>
                        </w:rPr>
                        <w:t>14</w:t>
                      </w:r>
                    </w:p>
                    <w:p w14:paraId="7A8C7162" w14:textId="77777777" w:rsidR="003B2B89" w:rsidRPr="005710AD" w:rsidRDefault="003B2B89" w:rsidP="003B2B89">
                      <w:pPr>
                        <w:spacing w:line="360" w:lineRule="exact"/>
                        <w:rPr>
                          <w:rFonts w:ascii="宋体" w:eastAsia="宋体" w:hAnsi="宋体"/>
                          <w:sz w:val="24"/>
                          <w:szCs w:val="24"/>
                        </w:rPr>
                      </w:pPr>
                      <w:r w:rsidRPr="003B2B89">
                        <w:rPr>
                          <w:rFonts w:ascii="Consolas" w:hAnsi="Consolas"/>
                          <w:b/>
                          <w:bCs/>
                        </w:rPr>
                        <w:t xml:space="preserve">    print(i, end=' ')</w:t>
                      </w:r>
                    </w:p>
                    <w:p w14:paraId="4A256DBC" w14:textId="2204B91B" w:rsidR="003B2B89" w:rsidRDefault="003B2B89"/>
                    <w:p w14:paraId="2A3E0239" w14:textId="77777777" w:rsidR="006902B1" w:rsidRDefault="006902B1"/>
                    <w:p w14:paraId="6A2E1661" w14:textId="7C033492" w:rsidR="006902B1" w:rsidRPr="006902B1" w:rsidRDefault="006902B1">
                      <w:pPr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输出为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 xml:space="preserve">                               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902B1">
        <w:rPr>
          <w:rFonts w:ascii="宋体" w:eastAsia="宋体" w:hAnsi="宋体" w:hint="eastAsia"/>
          <w:sz w:val="24"/>
          <w:szCs w:val="24"/>
        </w:rPr>
        <w:t>以</w:t>
      </w:r>
      <w:r w:rsidR="006902B1" w:rsidRPr="006902B1">
        <w:rPr>
          <w:rFonts w:ascii="宋体" w:eastAsia="宋体" w:hAnsi="宋体" w:hint="eastAsia"/>
          <w:sz w:val="24"/>
          <w:szCs w:val="24"/>
        </w:rPr>
        <w:t>下为</w:t>
      </w:r>
      <w:r w:rsidR="006902B1">
        <w:rPr>
          <w:rFonts w:ascii="宋体" w:eastAsia="宋体" w:hAnsi="宋体" w:hint="eastAsia"/>
          <w:sz w:val="24"/>
          <w:szCs w:val="24"/>
        </w:rPr>
        <w:t>两段程序，分别写出它们的输出。</w:t>
      </w:r>
    </w:p>
    <w:p w14:paraId="0004A4A8" w14:textId="2B6F5A71" w:rsidR="003714DB" w:rsidRPr="003714DB" w:rsidRDefault="003714DB" w:rsidP="003714DB">
      <w:pPr>
        <w:spacing w:line="360" w:lineRule="auto"/>
        <w:rPr>
          <w:rFonts w:ascii="Consolas" w:hAnsi="Consolas"/>
          <w:sz w:val="24"/>
          <w:szCs w:val="28"/>
        </w:rPr>
      </w:pPr>
    </w:p>
    <w:p w14:paraId="0626EDAB" w14:textId="5F273BDA" w:rsidR="00FB48B3" w:rsidRDefault="0052207E" w:rsidP="00FB48B3">
      <w:pPr>
        <w:pStyle w:val="a7"/>
        <w:numPr>
          <w:ilvl w:val="0"/>
          <w:numId w:val="4"/>
        </w:numPr>
        <w:spacing w:line="360" w:lineRule="auto"/>
        <w:ind w:firstLineChars="0"/>
        <w:rPr>
          <w:rFonts w:ascii="Consolas" w:eastAsia="宋体" w:hAnsi="Consolas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选择代码填入空白处</w:t>
      </w:r>
      <w:r w:rsidR="00F44F36">
        <w:rPr>
          <w:rFonts w:ascii="宋体" w:eastAsia="宋体" w:hAnsi="宋体" w:hint="eastAsia"/>
          <w:sz w:val="24"/>
          <w:szCs w:val="24"/>
        </w:rPr>
        <w:t>，使</w:t>
      </w:r>
      <w:r w:rsidR="00F44F36" w:rsidRPr="003D5697">
        <w:rPr>
          <w:rFonts w:ascii="Consolas" w:eastAsia="宋体" w:hAnsi="Consolas"/>
          <w:sz w:val="24"/>
          <w:szCs w:val="24"/>
        </w:rPr>
        <w:t>fox.show()</w:t>
      </w:r>
      <w:r w:rsidR="004B691A">
        <w:rPr>
          <w:rFonts w:ascii="宋体" w:eastAsia="宋体" w:hAnsi="宋体" w:hint="eastAsia"/>
          <w:sz w:val="24"/>
          <w:szCs w:val="24"/>
        </w:rPr>
        <w:t>在三行分别打印</w:t>
      </w:r>
      <w:r w:rsidR="00862019">
        <w:rPr>
          <w:rFonts w:ascii="Consolas" w:eastAsia="宋体" w:hAnsi="Consolas" w:hint="eastAsia"/>
          <w:sz w:val="24"/>
          <w:szCs w:val="24"/>
        </w:rPr>
        <w:t>color,</w:t>
      </w:r>
      <w:r w:rsidR="00862019">
        <w:rPr>
          <w:rFonts w:ascii="Consolas" w:eastAsia="宋体" w:hAnsi="Consolas"/>
          <w:sz w:val="24"/>
          <w:szCs w:val="24"/>
        </w:rPr>
        <w:t xml:space="preserve"> size</w:t>
      </w:r>
      <w:r w:rsidR="00862019">
        <w:rPr>
          <w:rFonts w:ascii="Consolas" w:eastAsia="宋体" w:hAnsi="Consolas" w:hint="eastAsia"/>
          <w:sz w:val="24"/>
          <w:szCs w:val="24"/>
        </w:rPr>
        <w:t>和</w:t>
      </w:r>
      <w:r w:rsidR="00862019">
        <w:rPr>
          <w:rFonts w:ascii="Consolas" w:eastAsia="宋体" w:hAnsi="Consolas" w:hint="eastAsia"/>
          <w:sz w:val="24"/>
          <w:szCs w:val="24"/>
        </w:rPr>
        <w:t>t</w:t>
      </w:r>
      <w:r w:rsidR="00862019">
        <w:rPr>
          <w:rFonts w:ascii="Consolas" w:eastAsia="宋体" w:hAnsi="Consolas"/>
          <w:sz w:val="24"/>
          <w:szCs w:val="24"/>
        </w:rPr>
        <w:t>exture</w:t>
      </w:r>
      <w:r w:rsidR="00862019">
        <w:rPr>
          <w:rFonts w:ascii="Consolas" w:eastAsia="宋体" w:hAnsi="Consolas" w:hint="eastAsia"/>
          <w:sz w:val="24"/>
          <w:szCs w:val="24"/>
        </w:rPr>
        <w:t>的值。</w:t>
      </w:r>
    </w:p>
    <w:p w14:paraId="34BAAFE3" w14:textId="5372D637" w:rsidR="00A74CEE" w:rsidRPr="00A74CEE" w:rsidRDefault="009C5A86" w:rsidP="00A74CEE">
      <w:pPr>
        <w:pStyle w:val="a7"/>
        <w:numPr>
          <w:ilvl w:val="0"/>
          <w:numId w:val="10"/>
        </w:numPr>
        <w:spacing w:line="360" w:lineRule="auto"/>
        <w:ind w:firstLineChars="0"/>
        <w:rPr>
          <w:rFonts w:ascii="Consolas" w:eastAsia="宋体" w:hAnsi="Consolas"/>
          <w:sz w:val="24"/>
          <w:szCs w:val="24"/>
        </w:rPr>
      </w:pPr>
      <w:r w:rsidRPr="009C5A86">
        <w:rPr>
          <w:rFonts w:ascii="Consolas" w:eastAsia="宋体" w:hAnsi="Consolas"/>
          <w:sz w:val="24"/>
          <w:szCs w:val="24"/>
        </w:rPr>
        <w:t>Sample.__init__(self, c, s)</w:t>
      </w:r>
      <w:r>
        <w:rPr>
          <w:rFonts w:ascii="Consolas" w:eastAsia="宋体" w:hAnsi="Consolas"/>
          <w:sz w:val="24"/>
          <w:szCs w:val="24"/>
        </w:rPr>
        <w:tab/>
      </w:r>
      <w:r w:rsidR="003E009E">
        <w:rPr>
          <w:rFonts w:ascii="Consolas" w:eastAsia="宋体" w:hAnsi="Consolas"/>
          <w:sz w:val="24"/>
          <w:szCs w:val="24"/>
        </w:rPr>
        <w:t xml:space="preserve"> </w:t>
      </w:r>
      <w:r w:rsidR="001C75BE" w:rsidRPr="003E009E">
        <w:rPr>
          <w:rFonts w:ascii="Consolas" w:eastAsia="宋体" w:hAnsi="Consolas"/>
          <w:b/>
          <w:bCs/>
          <w:sz w:val="24"/>
          <w:szCs w:val="24"/>
        </w:rPr>
        <w:t>D</w:t>
      </w:r>
      <w:r w:rsidRPr="003E009E">
        <w:rPr>
          <w:rFonts w:ascii="Consolas" w:eastAsia="宋体" w:hAnsi="Consolas"/>
          <w:b/>
          <w:bCs/>
          <w:sz w:val="24"/>
          <w:szCs w:val="24"/>
        </w:rPr>
        <w:t>.</w:t>
      </w:r>
      <w:r>
        <w:rPr>
          <w:rFonts w:ascii="Consolas" w:eastAsia="宋体" w:hAnsi="Consolas"/>
          <w:sz w:val="24"/>
          <w:szCs w:val="24"/>
        </w:rPr>
        <w:t xml:space="preserve"> </w:t>
      </w:r>
      <w:r w:rsidR="00A74CEE" w:rsidRPr="00A74CEE">
        <w:rPr>
          <w:rFonts w:ascii="Consolas" w:eastAsia="宋体" w:hAnsi="Consolas"/>
          <w:sz w:val="24"/>
          <w:szCs w:val="24"/>
        </w:rPr>
        <w:t>super().show()</w:t>
      </w:r>
    </w:p>
    <w:p w14:paraId="54C5B670" w14:textId="61D8B31A" w:rsidR="00FB48B3" w:rsidRDefault="00A74CEE" w:rsidP="00A74CEE">
      <w:pPr>
        <w:pStyle w:val="a7"/>
        <w:numPr>
          <w:ilvl w:val="0"/>
          <w:numId w:val="10"/>
        </w:numPr>
        <w:spacing w:line="360" w:lineRule="auto"/>
        <w:ind w:firstLineChars="0"/>
        <w:rPr>
          <w:rFonts w:ascii="Consolas" w:eastAsia="宋体" w:hAnsi="Consolas"/>
          <w:sz w:val="24"/>
          <w:szCs w:val="24"/>
        </w:rPr>
      </w:pPr>
      <w:r w:rsidRPr="00A74CEE">
        <w:rPr>
          <w:rFonts w:ascii="Consolas" w:eastAsia="宋体" w:hAnsi="Consolas"/>
          <w:sz w:val="24"/>
          <w:szCs w:val="24"/>
        </w:rPr>
        <w:t>print(self.texture)</w:t>
      </w:r>
      <w:r w:rsidR="0033719B">
        <w:rPr>
          <w:rFonts w:ascii="Consolas" w:eastAsia="宋体" w:hAnsi="Consolas"/>
          <w:sz w:val="24"/>
          <w:szCs w:val="24"/>
        </w:rPr>
        <w:tab/>
      </w:r>
      <w:r w:rsidR="0033719B">
        <w:rPr>
          <w:rFonts w:ascii="Consolas" w:eastAsia="宋体" w:hAnsi="Consolas"/>
          <w:sz w:val="24"/>
          <w:szCs w:val="24"/>
        </w:rPr>
        <w:tab/>
      </w:r>
      <w:r w:rsidR="0033719B">
        <w:rPr>
          <w:rFonts w:ascii="Consolas" w:eastAsia="宋体" w:hAnsi="Consolas"/>
          <w:sz w:val="24"/>
          <w:szCs w:val="24"/>
        </w:rPr>
        <w:tab/>
      </w:r>
      <w:r w:rsidR="0033719B">
        <w:rPr>
          <w:rFonts w:ascii="Consolas" w:eastAsia="宋体" w:hAnsi="Consolas"/>
          <w:sz w:val="24"/>
          <w:szCs w:val="24"/>
        </w:rPr>
        <w:tab/>
      </w:r>
      <w:r w:rsidR="003E009E">
        <w:rPr>
          <w:rFonts w:ascii="Consolas" w:eastAsia="宋体" w:hAnsi="Consolas"/>
          <w:sz w:val="24"/>
          <w:szCs w:val="24"/>
        </w:rPr>
        <w:t xml:space="preserve"> </w:t>
      </w:r>
      <w:r w:rsidR="001C75BE" w:rsidRPr="003E009E">
        <w:rPr>
          <w:rFonts w:ascii="Consolas" w:eastAsia="宋体" w:hAnsi="Consolas"/>
          <w:b/>
          <w:bCs/>
          <w:sz w:val="24"/>
          <w:szCs w:val="24"/>
        </w:rPr>
        <w:t>E</w:t>
      </w:r>
      <w:r w:rsidR="005D38EB" w:rsidRPr="003E009E">
        <w:rPr>
          <w:rFonts w:ascii="Consolas" w:eastAsia="宋体" w:hAnsi="Consolas"/>
          <w:b/>
          <w:bCs/>
          <w:sz w:val="24"/>
          <w:szCs w:val="24"/>
        </w:rPr>
        <w:t>.</w:t>
      </w:r>
      <w:r w:rsidR="005D38EB">
        <w:rPr>
          <w:rFonts w:ascii="Consolas" w:eastAsia="宋体" w:hAnsi="Consolas"/>
          <w:sz w:val="24"/>
          <w:szCs w:val="24"/>
        </w:rPr>
        <w:t xml:space="preserve"> </w:t>
      </w:r>
      <w:r w:rsidR="00334BAE" w:rsidRPr="00334BAE">
        <w:rPr>
          <w:rFonts w:ascii="Consolas" w:eastAsia="宋体" w:hAnsi="Consolas"/>
          <w:sz w:val="24"/>
          <w:szCs w:val="24"/>
        </w:rPr>
        <w:t>__init__(self, c, s, t)</w:t>
      </w:r>
    </w:p>
    <w:p w14:paraId="25BB9ED9" w14:textId="37B7C10E" w:rsidR="001C75BE" w:rsidRPr="00B45B95" w:rsidRDefault="00E64456" w:rsidP="00B45B95">
      <w:pPr>
        <w:pStyle w:val="a7"/>
        <w:numPr>
          <w:ilvl w:val="0"/>
          <w:numId w:val="10"/>
        </w:numPr>
        <w:spacing w:line="360" w:lineRule="auto"/>
        <w:ind w:firstLineChars="0"/>
        <w:rPr>
          <w:rFonts w:ascii="Consolas" w:eastAsia="宋体" w:hAnsi="Consolas" w:hint="eastAsia"/>
          <w:sz w:val="24"/>
          <w:szCs w:val="24"/>
        </w:rPr>
      </w:pPr>
      <w:r w:rsidRPr="005710AD">
        <w:rPr>
          <w:rFonts w:ascii="Consolas" w:eastAsia="宋体" w:hAnsi="Consolas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50E86E8" wp14:editId="14C08686">
                <wp:simplePos x="0" y="0"/>
                <wp:positionH relativeFrom="column">
                  <wp:posOffset>2766060</wp:posOffset>
                </wp:positionH>
                <wp:positionV relativeFrom="paragraph">
                  <wp:posOffset>415290</wp:posOffset>
                </wp:positionV>
                <wp:extent cx="3390900" cy="3162300"/>
                <wp:effectExtent l="0" t="0" r="19050" b="19050"/>
                <wp:wrapSquare wrapText="bothSides"/>
                <wp:docPr id="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0900" cy="3162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61EC11" w14:textId="77777777" w:rsidR="005710AD" w:rsidRPr="00C31FB1" w:rsidRDefault="005710AD" w:rsidP="004B691A">
                            <w:pPr>
                              <w:spacing w:line="28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C31FB1">
                              <w:rPr>
                                <w:rFonts w:ascii="Consolas" w:hAnsi="Consolas"/>
                                <w:b/>
                                <w:bCs/>
                              </w:rPr>
                              <w:t>class Virtual(Sample):</w:t>
                            </w:r>
                          </w:p>
                          <w:p w14:paraId="04AA2949" w14:textId="77777777" w:rsidR="005710AD" w:rsidRPr="00C31FB1" w:rsidRDefault="005710AD" w:rsidP="004B691A">
                            <w:pPr>
                              <w:spacing w:line="28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C31FB1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texture = 'glass'</w:t>
                            </w:r>
                          </w:p>
                          <w:p w14:paraId="0EFE9895" w14:textId="77777777" w:rsidR="005710AD" w:rsidRPr="00C31FB1" w:rsidRDefault="005710AD" w:rsidP="004B691A">
                            <w:pPr>
                              <w:spacing w:line="28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58305568" w14:textId="6F80FD8E" w:rsidR="005710AD" w:rsidRPr="00C31FB1" w:rsidRDefault="005710AD" w:rsidP="007D0461">
                            <w:pPr>
                              <w:spacing w:line="360" w:lineRule="auto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C31FB1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def </w:t>
                            </w:r>
                            <w:r w:rsidR="0079592B" w:rsidRPr="0079592B">
                              <w:rPr>
                                <w:rFonts w:ascii="Consolas" w:hAnsi="Consolas"/>
                                <w:b/>
                                <w:bCs/>
                                <w:u w:val="single"/>
                              </w:rPr>
                              <w:t xml:space="preserve">    </w:t>
                            </w:r>
                            <w:r w:rsidR="0079592B">
                              <w:rPr>
                                <w:rFonts w:ascii="Consolas" w:hAnsi="Consolas"/>
                                <w:b/>
                                <w:bCs/>
                                <w:u w:val="single"/>
                              </w:rPr>
                              <w:t xml:space="preserve">  </w:t>
                            </w:r>
                            <w:r w:rsidR="0079592B" w:rsidRPr="0079592B">
                              <w:rPr>
                                <w:rFonts w:ascii="Consolas" w:hAnsi="Consolas"/>
                                <w:b/>
                                <w:bCs/>
                                <w:u w:val="single"/>
                              </w:rPr>
                              <w:t xml:space="preserve">         </w:t>
                            </w:r>
                            <w:r w:rsidRPr="00C31FB1">
                              <w:rPr>
                                <w:rFonts w:ascii="Consolas" w:hAnsi="Consolas"/>
                                <w:b/>
                                <w:bCs/>
                              </w:rPr>
                              <w:t>:</w:t>
                            </w:r>
                          </w:p>
                          <w:p w14:paraId="51496959" w14:textId="1D0BC86F" w:rsidR="005710AD" w:rsidRPr="00C31FB1" w:rsidRDefault="005710AD" w:rsidP="00C31FB1">
                            <w:pPr>
                              <w:spacing w:line="480" w:lineRule="auto"/>
                              <w:rPr>
                                <w:rFonts w:ascii="Consolas" w:hAnsi="Consolas"/>
                                <w:u w:val="single"/>
                              </w:rPr>
                            </w:pPr>
                            <w:r w:rsidRPr="00C31FB1">
                              <w:rPr>
                                <w:rFonts w:ascii="Consolas" w:hAnsi="Consolas"/>
                              </w:rPr>
                              <w:t xml:space="preserve">        </w:t>
                            </w:r>
                            <w:r w:rsidR="004B691A" w:rsidRPr="00C31FB1">
                              <w:rPr>
                                <w:rFonts w:ascii="Consolas" w:hAnsi="Consolas"/>
                                <w:u w:val="single"/>
                              </w:rPr>
                              <w:t xml:space="preserve">         </w:t>
                            </w:r>
                            <w:r w:rsidR="00F14E73">
                              <w:rPr>
                                <w:rFonts w:ascii="Consolas" w:hAnsi="Consolas"/>
                                <w:u w:val="single"/>
                              </w:rPr>
                              <w:t xml:space="preserve">       </w:t>
                            </w:r>
                          </w:p>
                          <w:p w14:paraId="085B4AC2" w14:textId="77777777" w:rsidR="005710AD" w:rsidRPr="00C31FB1" w:rsidRDefault="005710AD" w:rsidP="004B691A">
                            <w:pPr>
                              <w:spacing w:line="28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C31FB1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    self.texture = t</w:t>
                            </w:r>
                          </w:p>
                          <w:p w14:paraId="314FBCA2" w14:textId="77777777" w:rsidR="005710AD" w:rsidRPr="00C31FB1" w:rsidRDefault="005710AD" w:rsidP="004B691A">
                            <w:pPr>
                              <w:spacing w:line="28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5B04699E" w14:textId="77777777" w:rsidR="005710AD" w:rsidRPr="00C31FB1" w:rsidRDefault="005710AD" w:rsidP="00442C54">
                            <w:pPr>
                              <w:spacing w:line="360" w:lineRule="auto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C31FB1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def show(self):</w:t>
                            </w:r>
                          </w:p>
                          <w:p w14:paraId="5354B946" w14:textId="68150A03" w:rsidR="005710AD" w:rsidRPr="00C31FB1" w:rsidRDefault="005710AD" w:rsidP="00913185">
                            <w:pPr>
                              <w:spacing w:line="360" w:lineRule="auto"/>
                              <w:rPr>
                                <w:rFonts w:ascii="Consolas" w:hAnsi="Consolas"/>
                                <w:u w:val="single"/>
                              </w:rPr>
                            </w:pPr>
                            <w:r w:rsidRPr="00C31FB1">
                              <w:rPr>
                                <w:rFonts w:ascii="Consolas" w:hAnsi="Consolas"/>
                              </w:rPr>
                              <w:t xml:space="preserve">        </w:t>
                            </w:r>
                            <w:r w:rsidR="004B691A" w:rsidRPr="00C31FB1">
                              <w:rPr>
                                <w:rFonts w:ascii="Consolas" w:hAnsi="Consolas"/>
                                <w:u w:val="single"/>
                              </w:rPr>
                              <w:t xml:space="preserve">        </w:t>
                            </w:r>
                            <w:r w:rsidR="009C5A86">
                              <w:rPr>
                                <w:rFonts w:ascii="Consolas" w:hAnsi="Consolas"/>
                                <w:u w:val="single"/>
                              </w:rPr>
                              <w:t xml:space="preserve">        </w:t>
                            </w:r>
                          </w:p>
                          <w:p w14:paraId="301610B9" w14:textId="559AB5D9" w:rsidR="005710AD" w:rsidRPr="00C31FB1" w:rsidRDefault="005710AD" w:rsidP="00C31FB1">
                            <w:pPr>
                              <w:spacing w:line="480" w:lineRule="auto"/>
                              <w:rPr>
                                <w:rFonts w:ascii="Consolas" w:hAnsi="Consolas"/>
                                <w:u w:val="single"/>
                              </w:rPr>
                            </w:pPr>
                            <w:r w:rsidRPr="00C31FB1">
                              <w:rPr>
                                <w:rFonts w:ascii="Consolas" w:hAnsi="Consolas"/>
                              </w:rPr>
                              <w:t xml:space="preserve">        </w:t>
                            </w:r>
                            <w:r w:rsidR="004B691A" w:rsidRPr="00C31FB1">
                              <w:rPr>
                                <w:rFonts w:ascii="Consolas" w:hAnsi="Consolas"/>
                                <w:u w:val="single"/>
                              </w:rPr>
                              <w:t xml:space="preserve">                </w:t>
                            </w:r>
                          </w:p>
                          <w:p w14:paraId="22CBA9C3" w14:textId="592B1DEB" w:rsidR="005710AD" w:rsidRPr="00C31FB1" w:rsidRDefault="005710AD" w:rsidP="004B691A">
                            <w:pPr>
                              <w:spacing w:line="28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797DE5C6" w14:textId="744894B1" w:rsidR="005710AD" w:rsidRPr="00C31FB1" w:rsidRDefault="005710AD" w:rsidP="004B691A">
                            <w:pPr>
                              <w:spacing w:line="28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C31FB1">
                              <w:rPr>
                                <w:rFonts w:ascii="Consolas" w:hAnsi="Consolas"/>
                                <w:b/>
                                <w:bCs/>
                              </w:rPr>
                              <w:t>fox = Virtual('red', 77, 'plastic'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0E86E8" id="_x0000_s1028" type="#_x0000_t202" style="position:absolute;left:0;text-align:left;margin-left:217.8pt;margin-top:32.7pt;width:267pt;height:24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">
                <v:textbox>
                  <w:txbxContent>
                    <w:p w14:paraId="6161EC11" w14:textId="77777777" w:rsidR="005710AD" w:rsidRPr="00C31FB1" w:rsidRDefault="005710AD" w:rsidP="004B691A">
                      <w:pPr>
                        <w:spacing w:line="28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C31FB1">
                        <w:rPr>
                          <w:rFonts w:ascii="Consolas" w:hAnsi="Consolas"/>
                          <w:b/>
                          <w:bCs/>
                        </w:rPr>
                        <w:t>class Virtual(Sample):</w:t>
                      </w:r>
                    </w:p>
                    <w:p w14:paraId="04AA2949" w14:textId="77777777" w:rsidR="005710AD" w:rsidRPr="00C31FB1" w:rsidRDefault="005710AD" w:rsidP="004B691A">
                      <w:pPr>
                        <w:spacing w:line="28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C31FB1">
                        <w:rPr>
                          <w:rFonts w:ascii="Consolas" w:hAnsi="Consolas"/>
                          <w:b/>
                          <w:bCs/>
                        </w:rPr>
                        <w:t xml:space="preserve">    texture = 'glass'</w:t>
                      </w:r>
                    </w:p>
                    <w:p w14:paraId="0EFE9895" w14:textId="77777777" w:rsidR="005710AD" w:rsidRPr="00C31FB1" w:rsidRDefault="005710AD" w:rsidP="004B691A">
                      <w:pPr>
                        <w:spacing w:line="28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58305568" w14:textId="6F80FD8E" w:rsidR="005710AD" w:rsidRPr="00C31FB1" w:rsidRDefault="005710AD" w:rsidP="007D0461">
                      <w:pPr>
                        <w:spacing w:line="360" w:lineRule="auto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C31FB1">
                        <w:rPr>
                          <w:rFonts w:ascii="Consolas" w:hAnsi="Consolas"/>
                          <w:b/>
                          <w:bCs/>
                        </w:rPr>
                        <w:t xml:space="preserve">    def </w:t>
                      </w:r>
                      <w:r w:rsidR="0079592B" w:rsidRPr="0079592B">
                        <w:rPr>
                          <w:rFonts w:ascii="Consolas" w:hAnsi="Consolas"/>
                          <w:b/>
                          <w:bCs/>
                          <w:u w:val="single"/>
                        </w:rPr>
                        <w:t xml:space="preserve">    </w:t>
                      </w:r>
                      <w:r w:rsidR="0079592B">
                        <w:rPr>
                          <w:rFonts w:ascii="Consolas" w:hAnsi="Consolas"/>
                          <w:b/>
                          <w:bCs/>
                          <w:u w:val="single"/>
                        </w:rPr>
                        <w:t xml:space="preserve">  </w:t>
                      </w:r>
                      <w:r w:rsidR="0079592B" w:rsidRPr="0079592B">
                        <w:rPr>
                          <w:rFonts w:ascii="Consolas" w:hAnsi="Consolas"/>
                          <w:b/>
                          <w:bCs/>
                          <w:u w:val="single"/>
                        </w:rPr>
                        <w:t xml:space="preserve">         </w:t>
                      </w:r>
                      <w:r w:rsidRPr="00C31FB1">
                        <w:rPr>
                          <w:rFonts w:ascii="Consolas" w:hAnsi="Consolas"/>
                          <w:b/>
                          <w:bCs/>
                        </w:rPr>
                        <w:t>:</w:t>
                      </w:r>
                    </w:p>
                    <w:p w14:paraId="51496959" w14:textId="1D0BC86F" w:rsidR="005710AD" w:rsidRPr="00C31FB1" w:rsidRDefault="005710AD" w:rsidP="00C31FB1">
                      <w:pPr>
                        <w:spacing w:line="480" w:lineRule="auto"/>
                        <w:rPr>
                          <w:rFonts w:ascii="Consolas" w:hAnsi="Consolas"/>
                          <w:u w:val="single"/>
                        </w:rPr>
                      </w:pPr>
                      <w:r w:rsidRPr="00C31FB1">
                        <w:rPr>
                          <w:rFonts w:ascii="Consolas" w:hAnsi="Consolas"/>
                        </w:rPr>
                        <w:t xml:space="preserve">        </w:t>
                      </w:r>
                      <w:r w:rsidR="004B691A" w:rsidRPr="00C31FB1">
                        <w:rPr>
                          <w:rFonts w:ascii="Consolas" w:hAnsi="Consolas"/>
                          <w:u w:val="single"/>
                        </w:rPr>
                        <w:t xml:space="preserve">         </w:t>
                      </w:r>
                      <w:r w:rsidR="00F14E73">
                        <w:rPr>
                          <w:rFonts w:ascii="Consolas" w:hAnsi="Consolas"/>
                          <w:u w:val="single"/>
                        </w:rPr>
                        <w:t xml:space="preserve">       </w:t>
                      </w:r>
                    </w:p>
                    <w:p w14:paraId="085B4AC2" w14:textId="77777777" w:rsidR="005710AD" w:rsidRPr="00C31FB1" w:rsidRDefault="005710AD" w:rsidP="004B691A">
                      <w:pPr>
                        <w:spacing w:line="28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C31FB1">
                        <w:rPr>
                          <w:rFonts w:ascii="Consolas" w:hAnsi="Consolas"/>
                          <w:b/>
                          <w:bCs/>
                        </w:rPr>
                        <w:t xml:space="preserve">        self.texture = t</w:t>
                      </w:r>
                    </w:p>
                    <w:p w14:paraId="314FBCA2" w14:textId="77777777" w:rsidR="005710AD" w:rsidRPr="00C31FB1" w:rsidRDefault="005710AD" w:rsidP="004B691A">
                      <w:pPr>
                        <w:spacing w:line="28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5B04699E" w14:textId="77777777" w:rsidR="005710AD" w:rsidRPr="00C31FB1" w:rsidRDefault="005710AD" w:rsidP="00442C54">
                      <w:pPr>
                        <w:spacing w:line="360" w:lineRule="auto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C31FB1">
                        <w:rPr>
                          <w:rFonts w:ascii="Consolas" w:hAnsi="Consolas"/>
                          <w:b/>
                          <w:bCs/>
                        </w:rPr>
                        <w:t xml:space="preserve">    def show(self):</w:t>
                      </w:r>
                    </w:p>
                    <w:p w14:paraId="5354B946" w14:textId="68150A03" w:rsidR="005710AD" w:rsidRPr="00C31FB1" w:rsidRDefault="005710AD" w:rsidP="00913185">
                      <w:pPr>
                        <w:spacing w:line="360" w:lineRule="auto"/>
                        <w:rPr>
                          <w:rFonts w:ascii="Consolas" w:hAnsi="Consolas"/>
                          <w:u w:val="single"/>
                        </w:rPr>
                      </w:pPr>
                      <w:r w:rsidRPr="00C31FB1">
                        <w:rPr>
                          <w:rFonts w:ascii="Consolas" w:hAnsi="Consolas"/>
                        </w:rPr>
                        <w:t xml:space="preserve">        </w:t>
                      </w:r>
                      <w:r w:rsidR="004B691A" w:rsidRPr="00C31FB1">
                        <w:rPr>
                          <w:rFonts w:ascii="Consolas" w:hAnsi="Consolas"/>
                          <w:u w:val="single"/>
                        </w:rPr>
                        <w:t xml:space="preserve">        </w:t>
                      </w:r>
                      <w:r w:rsidR="009C5A86">
                        <w:rPr>
                          <w:rFonts w:ascii="Consolas" w:hAnsi="Consolas"/>
                          <w:u w:val="single"/>
                        </w:rPr>
                        <w:t xml:space="preserve">        </w:t>
                      </w:r>
                    </w:p>
                    <w:p w14:paraId="301610B9" w14:textId="559AB5D9" w:rsidR="005710AD" w:rsidRPr="00C31FB1" w:rsidRDefault="005710AD" w:rsidP="00C31FB1">
                      <w:pPr>
                        <w:spacing w:line="480" w:lineRule="auto"/>
                        <w:rPr>
                          <w:rFonts w:ascii="Consolas" w:hAnsi="Consolas"/>
                          <w:u w:val="single"/>
                        </w:rPr>
                      </w:pPr>
                      <w:r w:rsidRPr="00C31FB1">
                        <w:rPr>
                          <w:rFonts w:ascii="Consolas" w:hAnsi="Consolas"/>
                        </w:rPr>
                        <w:t xml:space="preserve">        </w:t>
                      </w:r>
                      <w:r w:rsidR="004B691A" w:rsidRPr="00C31FB1">
                        <w:rPr>
                          <w:rFonts w:ascii="Consolas" w:hAnsi="Consolas"/>
                          <w:u w:val="single"/>
                        </w:rPr>
                        <w:t xml:space="preserve">                </w:t>
                      </w:r>
                    </w:p>
                    <w:p w14:paraId="22CBA9C3" w14:textId="592B1DEB" w:rsidR="005710AD" w:rsidRPr="00C31FB1" w:rsidRDefault="005710AD" w:rsidP="004B691A">
                      <w:pPr>
                        <w:spacing w:line="28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797DE5C6" w14:textId="744894B1" w:rsidR="005710AD" w:rsidRPr="00C31FB1" w:rsidRDefault="005710AD" w:rsidP="004B691A">
                      <w:pPr>
                        <w:spacing w:line="28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C31FB1">
                        <w:rPr>
                          <w:rFonts w:ascii="Consolas" w:hAnsi="Consolas"/>
                          <w:b/>
                          <w:bCs/>
                        </w:rPr>
                        <w:t>fox = Virtual('red', 77, 'plastic'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10AD">
        <w:rPr>
          <w:rFonts w:ascii="Consolas" w:eastAsia="宋体" w:hAnsi="Consolas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E0BD4B3" wp14:editId="676B77F0">
                <wp:simplePos x="0" y="0"/>
                <wp:positionH relativeFrom="margin">
                  <wp:posOffset>-259080</wp:posOffset>
                </wp:positionH>
                <wp:positionV relativeFrom="paragraph">
                  <wp:posOffset>400050</wp:posOffset>
                </wp:positionV>
                <wp:extent cx="2903220" cy="3169920"/>
                <wp:effectExtent l="0" t="0" r="11430" b="1143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3220" cy="3169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56387" w14:textId="77777777" w:rsidR="005710AD" w:rsidRPr="00C31FB1" w:rsidRDefault="005710AD" w:rsidP="00820791">
                            <w:pPr>
                              <w:spacing w:line="40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C31FB1">
                              <w:rPr>
                                <w:rFonts w:ascii="Consolas" w:hAnsi="Consolas"/>
                                <w:b/>
                                <w:bCs/>
                              </w:rPr>
                              <w:t>class Sample:</w:t>
                            </w:r>
                          </w:p>
                          <w:p w14:paraId="54E7EE96" w14:textId="77777777" w:rsidR="005710AD" w:rsidRPr="00C31FB1" w:rsidRDefault="005710AD" w:rsidP="00820791">
                            <w:pPr>
                              <w:spacing w:line="40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C31FB1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color = 'white'</w:t>
                            </w:r>
                          </w:p>
                          <w:p w14:paraId="60B8C157" w14:textId="77777777" w:rsidR="005710AD" w:rsidRPr="00C31FB1" w:rsidRDefault="005710AD" w:rsidP="00820791">
                            <w:pPr>
                              <w:spacing w:line="40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C31FB1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size = 30</w:t>
                            </w:r>
                          </w:p>
                          <w:p w14:paraId="2ADE0012" w14:textId="77777777" w:rsidR="005710AD" w:rsidRPr="00C31FB1" w:rsidRDefault="005710AD" w:rsidP="00820791">
                            <w:pPr>
                              <w:spacing w:line="40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21B587BC" w14:textId="77777777" w:rsidR="005710AD" w:rsidRPr="00C31FB1" w:rsidRDefault="005710AD" w:rsidP="00820791">
                            <w:pPr>
                              <w:spacing w:line="40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C31FB1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def __init__(self, c, s):</w:t>
                            </w:r>
                          </w:p>
                          <w:p w14:paraId="4C24FEEE" w14:textId="77777777" w:rsidR="005710AD" w:rsidRPr="00C31FB1" w:rsidRDefault="005710AD" w:rsidP="00820791">
                            <w:pPr>
                              <w:spacing w:line="40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C31FB1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    self.color = c</w:t>
                            </w:r>
                          </w:p>
                          <w:p w14:paraId="4254BCD0" w14:textId="77777777" w:rsidR="005710AD" w:rsidRPr="00C31FB1" w:rsidRDefault="005710AD" w:rsidP="00820791">
                            <w:pPr>
                              <w:spacing w:line="40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C31FB1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    self.size = s</w:t>
                            </w:r>
                          </w:p>
                          <w:p w14:paraId="47DC54EC" w14:textId="77777777" w:rsidR="005710AD" w:rsidRPr="00C31FB1" w:rsidRDefault="005710AD" w:rsidP="00820791">
                            <w:pPr>
                              <w:spacing w:line="40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6AB2C802" w14:textId="77777777" w:rsidR="005710AD" w:rsidRPr="00C31FB1" w:rsidRDefault="005710AD" w:rsidP="00820791">
                            <w:pPr>
                              <w:spacing w:line="40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C31FB1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def show(self):</w:t>
                            </w:r>
                          </w:p>
                          <w:p w14:paraId="67AFF29B" w14:textId="77777777" w:rsidR="005710AD" w:rsidRPr="00C31FB1" w:rsidRDefault="005710AD" w:rsidP="00820791">
                            <w:pPr>
                              <w:spacing w:line="40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C31FB1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    print(self.color)</w:t>
                            </w:r>
                          </w:p>
                          <w:p w14:paraId="4558749C" w14:textId="63FB0424" w:rsidR="005710AD" w:rsidRPr="00C31FB1" w:rsidRDefault="005710AD" w:rsidP="00820791">
                            <w:pPr>
                              <w:spacing w:line="400" w:lineRule="exact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C31FB1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    print(str(self.size)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0BD4B3" id="_x0000_s1029" type="#_x0000_t202" style="position:absolute;left:0;text-align:left;margin-left:-20.4pt;margin-top:31.5pt;width:228.6pt;height:249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">
                <v:textbox>
                  <w:txbxContent>
                    <w:p w14:paraId="25A56387" w14:textId="77777777" w:rsidR="005710AD" w:rsidRPr="00C31FB1" w:rsidRDefault="005710AD" w:rsidP="00820791">
                      <w:pPr>
                        <w:spacing w:line="40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C31FB1">
                        <w:rPr>
                          <w:rFonts w:ascii="Consolas" w:hAnsi="Consolas"/>
                          <w:b/>
                          <w:bCs/>
                        </w:rPr>
                        <w:t>class Sample:</w:t>
                      </w:r>
                    </w:p>
                    <w:p w14:paraId="54E7EE96" w14:textId="77777777" w:rsidR="005710AD" w:rsidRPr="00C31FB1" w:rsidRDefault="005710AD" w:rsidP="00820791">
                      <w:pPr>
                        <w:spacing w:line="40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C31FB1">
                        <w:rPr>
                          <w:rFonts w:ascii="Consolas" w:hAnsi="Consolas"/>
                          <w:b/>
                          <w:bCs/>
                        </w:rPr>
                        <w:t xml:space="preserve">    color = 'white'</w:t>
                      </w:r>
                    </w:p>
                    <w:p w14:paraId="60B8C157" w14:textId="77777777" w:rsidR="005710AD" w:rsidRPr="00C31FB1" w:rsidRDefault="005710AD" w:rsidP="00820791">
                      <w:pPr>
                        <w:spacing w:line="40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C31FB1">
                        <w:rPr>
                          <w:rFonts w:ascii="Consolas" w:hAnsi="Consolas"/>
                          <w:b/>
                          <w:bCs/>
                        </w:rPr>
                        <w:t xml:space="preserve">    size = 30</w:t>
                      </w:r>
                    </w:p>
                    <w:p w14:paraId="2ADE0012" w14:textId="77777777" w:rsidR="005710AD" w:rsidRPr="00C31FB1" w:rsidRDefault="005710AD" w:rsidP="00820791">
                      <w:pPr>
                        <w:spacing w:line="40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21B587BC" w14:textId="77777777" w:rsidR="005710AD" w:rsidRPr="00C31FB1" w:rsidRDefault="005710AD" w:rsidP="00820791">
                      <w:pPr>
                        <w:spacing w:line="40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C31FB1">
                        <w:rPr>
                          <w:rFonts w:ascii="Consolas" w:hAnsi="Consolas"/>
                          <w:b/>
                          <w:bCs/>
                        </w:rPr>
                        <w:t xml:space="preserve">    def __init__(self, c, s):</w:t>
                      </w:r>
                    </w:p>
                    <w:p w14:paraId="4C24FEEE" w14:textId="77777777" w:rsidR="005710AD" w:rsidRPr="00C31FB1" w:rsidRDefault="005710AD" w:rsidP="00820791">
                      <w:pPr>
                        <w:spacing w:line="40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C31FB1">
                        <w:rPr>
                          <w:rFonts w:ascii="Consolas" w:hAnsi="Consolas"/>
                          <w:b/>
                          <w:bCs/>
                        </w:rPr>
                        <w:t xml:space="preserve">        self.color = c</w:t>
                      </w:r>
                    </w:p>
                    <w:p w14:paraId="4254BCD0" w14:textId="77777777" w:rsidR="005710AD" w:rsidRPr="00C31FB1" w:rsidRDefault="005710AD" w:rsidP="00820791">
                      <w:pPr>
                        <w:spacing w:line="40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C31FB1">
                        <w:rPr>
                          <w:rFonts w:ascii="Consolas" w:hAnsi="Consolas"/>
                          <w:b/>
                          <w:bCs/>
                        </w:rPr>
                        <w:t xml:space="preserve">        self.size = s</w:t>
                      </w:r>
                    </w:p>
                    <w:p w14:paraId="47DC54EC" w14:textId="77777777" w:rsidR="005710AD" w:rsidRPr="00C31FB1" w:rsidRDefault="005710AD" w:rsidP="00820791">
                      <w:pPr>
                        <w:spacing w:line="40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6AB2C802" w14:textId="77777777" w:rsidR="005710AD" w:rsidRPr="00C31FB1" w:rsidRDefault="005710AD" w:rsidP="00820791">
                      <w:pPr>
                        <w:spacing w:line="40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C31FB1">
                        <w:rPr>
                          <w:rFonts w:ascii="Consolas" w:hAnsi="Consolas"/>
                          <w:b/>
                          <w:bCs/>
                        </w:rPr>
                        <w:t xml:space="preserve">    def show(self):</w:t>
                      </w:r>
                    </w:p>
                    <w:p w14:paraId="67AFF29B" w14:textId="77777777" w:rsidR="005710AD" w:rsidRPr="00C31FB1" w:rsidRDefault="005710AD" w:rsidP="00820791">
                      <w:pPr>
                        <w:spacing w:line="40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C31FB1">
                        <w:rPr>
                          <w:rFonts w:ascii="Consolas" w:hAnsi="Consolas"/>
                          <w:b/>
                          <w:bCs/>
                        </w:rPr>
                        <w:t xml:space="preserve">        print(self.color)</w:t>
                      </w:r>
                    </w:p>
                    <w:p w14:paraId="4558749C" w14:textId="63FB0424" w:rsidR="005710AD" w:rsidRPr="00C31FB1" w:rsidRDefault="005710AD" w:rsidP="00820791">
                      <w:pPr>
                        <w:spacing w:line="400" w:lineRule="exact"/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C31FB1">
                        <w:rPr>
                          <w:rFonts w:ascii="Consolas" w:hAnsi="Consolas"/>
                          <w:b/>
                          <w:bCs/>
                        </w:rPr>
                        <w:t xml:space="preserve">        print(str(self.size)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362F6" w:rsidRPr="006362F6">
        <w:rPr>
          <w:rFonts w:ascii="Consolas" w:eastAsia="宋体" w:hAnsi="Consolas"/>
          <w:noProof/>
          <w:sz w:val="24"/>
          <w:szCs w:val="24"/>
        </w:rPr>
        <w:t>Sample(c, s)</w:t>
      </w:r>
      <w:r w:rsidR="009238B5">
        <w:rPr>
          <w:rFonts w:ascii="Consolas" w:eastAsia="宋体" w:hAnsi="Consolas"/>
          <w:sz w:val="24"/>
          <w:szCs w:val="24"/>
        </w:rPr>
        <w:tab/>
      </w:r>
      <w:r w:rsidR="003E009E">
        <w:rPr>
          <w:rFonts w:ascii="Consolas" w:eastAsia="宋体" w:hAnsi="Consolas"/>
          <w:sz w:val="24"/>
          <w:szCs w:val="24"/>
        </w:rPr>
        <w:t xml:space="preserve">  </w:t>
      </w:r>
      <w:r w:rsidR="002B1451">
        <w:rPr>
          <w:rFonts w:ascii="Consolas" w:eastAsia="宋体" w:hAnsi="Consolas"/>
          <w:sz w:val="24"/>
          <w:szCs w:val="24"/>
        </w:rPr>
        <w:tab/>
      </w:r>
      <w:r w:rsidR="002B1451">
        <w:rPr>
          <w:rFonts w:ascii="Consolas" w:eastAsia="宋体" w:hAnsi="Consolas"/>
          <w:sz w:val="24"/>
          <w:szCs w:val="24"/>
        </w:rPr>
        <w:tab/>
        <w:t xml:space="preserve"> </w:t>
      </w:r>
      <w:r w:rsidR="006362F6">
        <w:rPr>
          <w:rFonts w:ascii="Consolas" w:eastAsia="宋体" w:hAnsi="Consolas"/>
          <w:sz w:val="24"/>
          <w:szCs w:val="24"/>
        </w:rPr>
        <w:tab/>
      </w:r>
      <w:r w:rsidR="006362F6">
        <w:rPr>
          <w:rFonts w:ascii="Consolas" w:eastAsia="宋体" w:hAnsi="Consolas"/>
          <w:sz w:val="24"/>
          <w:szCs w:val="24"/>
        </w:rPr>
        <w:tab/>
      </w:r>
      <w:r w:rsidR="006362F6">
        <w:rPr>
          <w:rFonts w:ascii="Consolas" w:eastAsia="宋体" w:hAnsi="Consolas"/>
          <w:sz w:val="24"/>
          <w:szCs w:val="24"/>
        </w:rPr>
        <w:tab/>
        <w:t xml:space="preserve"> </w:t>
      </w:r>
      <w:r w:rsidR="009238B5" w:rsidRPr="003E009E">
        <w:rPr>
          <w:rFonts w:ascii="Consolas" w:eastAsia="宋体" w:hAnsi="Consolas"/>
          <w:b/>
          <w:bCs/>
          <w:sz w:val="24"/>
          <w:szCs w:val="24"/>
        </w:rPr>
        <w:t>F</w:t>
      </w:r>
      <w:r w:rsidR="003E009E" w:rsidRPr="003E009E">
        <w:rPr>
          <w:rFonts w:ascii="Consolas" w:eastAsia="宋体" w:hAnsi="Consolas"/>
          <w:b/>
          <w:bCs/>
          <w:sz w:val="24"/>
          <w:szCs w:val="24"/>
        </w:rPr>
        <w:t>.</w:t>
      </w:r>
      <w:r w:rsidR="003E009E">
        <w:rPr>
          <w:rFonts w:ascii="Consolas" w:eastAsia="宋体" w:hAnsi="Consolas"/>
          <w:sz w:val="24"/>
          <w:szCs w:val="24"/>
        </w:rPr>
        <w:t xml:space="preserve"> </w:t>
      </w:r>
      <w:r w:rsidR="00EF3152">
        <w:rPr>
          <w:rFonts w:ascii="Consolas" w:eastAsia="宋体" w:hAnsi="Consolas"/>
          <w:sz w:val="24"/>
          <w:szCs w:val="24"/>
        </w:rPr>
        <w:t>p</w:t>
      </w:r>
      <w:r w:rsidR="003E009E" w:rsidRPr="003E009E">
        <w:rPr>
          <w:rFonts w:ascii="Consolas" w:eastAsia="宋体" w:hAnsi="Consolas"/>
          <w:sz w:val="24"/>
          <w:szCs w:val="24"/>
        </w:rPr>
        <w:t>rint(self.color,self.size)</w:t>
      </w:r>
    </w:p>
    <w:sectPr w:rsidR="001C75BE" w:rsidRPr="00B45B95" w:rsidSect="00442C54">
      <w:head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1EE772" w14:textId="77777777" w:rsidR="00926D81" w:rsidRDefault="00926D81" w:rsidP="00730386">
      <w:r>
        <w:separator/>
      </w:r>
    </w:p>
  </w:endnote>
  <w:endnote w:type="continuationSeparator" w:id="0">
    <w:p w14:paraId="7C101550" w14:textId="77777777" w:rsidR="00926D81" w:rsidRDefault="00926D81" w:rsidP="007303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E2924F" w14:textId="77777777" w:rsidR="00926D81" w:rsidRDefault="00926D81" w:rsidP="00730386">
      <w:r>
        <w:separator/>
      </w:r>
    </w:p>
  </w:footnote>
  <w:footnote w:type="continuationSeparator" w:id="0">
    <w:p w14:paraId="31F5EEA1" w14:textId="77777777" w:rsidR="00926D81" w:rsidRDefault="00926D81" w:rsidP="007303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132666" w14:textId="6AE02E24" w:rsidR="00730386" w:rsidRPr="00620250" w:rsidRDefault="00730386">
    <w:pPr>
      <w:pStyle w:val="a3"/>
      <w:rPr>
        <w:b/>
        <w:bCs/>
        <w:sz w:val="21"/>
        <w:szCs w:val="21"/>
      </w:rPr>
    </w:pPr>
    <w:r w:rsidRPr="00620250">
      <w:rPr>
        <w:rFonts w:hint="eastAsia"/>
        <w:b/>
        <w:bCs/>
        <w:sz w:val="21"/>
        <w:szCs w:val="21"/>
      </w:rPr>
      <w:t>姓名：</w:t>
    </w:r>
    <w:r w:rsidRPr="00620250">
      <w:rPr>
        <w:b/>
        <w:bCs/>
        <w:sz w:val="21"/>
        <w:szCs w:val="21"/>
      </w:rPr>
      <w:ptab w:relativeTo="margin" w:alignment="center" w:leader="none"/>
    </w:r>
    <w:r w:rsidRPr="00620250">
      <w:rPr>
        <w:rFonts w:hint="eastAsia"/>
        <w:b/>
        <w:bCs/>
        <w:sz w:val="21"/>
        <w:szCs w:val="21"/>
      </w:rPr>
      <w:t>学号：</w:t>
    </w:r>
    <w:r w:rsidRPr="00620250">
      <w:rPr>
        <w:b/>
        <w:bCs/>
        <w:sz w:val="21"/>
        <w:szCs w:val="21"/>
      </w:rPr>
      <w:ptab w:relativeTo="margin" w:alignment="right" w:leader="none"/>
    </w:r>
    <w:r w:rsidR="00B90BCA">
      <w:rPr>
        <w:rFonts w:hint="eastAsia"/>
        <w:b/>
        <w:bCs/>
        <w:sz w:val="21"/>
        <w:szCs w:val="21"/>
      </w:rPr>
      <w:t>成绩：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4757CD"/>
    <w:multiLevelType w:val="hybridMultilevel"/>
    <w:tmpl w:val="E042E502"/>
    <w:lvl w:ilvl="0" w:tplc="9D8221A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FE60C12"/>
    <w:multiLevelType w:val="hybridMultilevel"/>
    <w:tmpl w:val="97787DA4"/>
    <w:lvl w:ilvl="0" w:tplc="A49A48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80258C4"/>
    <w:multiLevelType w:val="hybridMultilevel"/>
    <w:tmpl w:val="9E603A34"/>
    <w:lvl w:ilvl="0" w:tplc="7270A4BE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C3C1932"/>
    <w:multiLevelType w:val="hybridMultilevel"/>
    <w:tmpl w:val="44200BA6"/>
    <w:lvl w:ilvl="0" w:tplc="9D8221A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" w15:restartNumberingAfterBreak="0">
    <w:nsid w:val="46D935C8"/>
    <w:multiLevelType w:val="hybridMultilevel"/>
    <w:tmpl w:val="F8BA8E2A"/>
    <w:lvl w:ilvl="0" w:tplc="56B2841A">
      <w:start w:val="1"/>
      <w:numFmt w:val="upperLetter"/>
      <w:lvlText w:val="%1."/>
      <w:lvlJc w:val="left"/>
      <w:pPr>
        <w:ind w:left="720" w:hanging="36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5" w15:restartNumberingAfterBreak="0">
    <w:nsid w:val="561C2C2C"/>
    <w:multiLevelType w:val="hybridMultilevel"/>
    <w:tmpl w:val="F8BA8E2A"/>
    <w:lvl w:ilvl="0" w:tplc="56B2841A">
      <w:start w:val="1"/>
      <w:numFmt w:val="upperLetter"/>
      <w:lvlText w:val="%1."/>
      <w:lvlJc w:val="left"/>
      <w:pPr>
        <w:ind w:left="720" w:hanging="36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601B2A61"/>
    <w:multiLevelType w:val="hybridMultilevel"/>
    <w:tmpl w:val="E042E502"/>
    <w:lvl w:ilvl="0" w:tplc="9D8221A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6A6C7AB9"/>
    <w:multiLevelType w:val="hybridMultilevel"/>
    <w:tmpl w:val="681A156E"/>
    <w:lvl w:ilvl="0" w:tplc="5D52693A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6C0F3C1C"/>
    <w:multiLevelType w:val="hybridMultilevel"/>
    <w:tmpl w:val="97787DA4"/>
    <w:lvl w:ilvl="0" w:tplc="A49A48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0BC303D"/>
    <w:multiLevelType w:val="hybridMultilevel"/>
    <w:tmpl w:val="C1E02C12"/>
    <w:lvl w:ilvl="0" w:tplc="0AD0457C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8"/>
  </w:num>
  <w:num w:numId="3">
    <w:abstractNumId w:val="6"/>
  </w:num>
  <w:num w:numId="4">
    <w:abstractNumId w:val="1"/>
  </w:num>
  <w:num w:numId="5">
    <w:abstractNumId w:val="3"/>
  </w:num>
  <w:num w:numId="6">
    <w:abstractNumId w:val="4"/>
  </w:num>
  <w:num w:numId="7">
    <w:abstractNumId w:val="7"/>
  </w:num>
  <w:num w:numId="8">
    <w:abstractNumId w:val="0"/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evenAndOddHeaders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sjAwNjM2BCITIyUdpeDU4uLM/DyQArNaAGbNbWgsAAAA"/>
  </w:docVars>
  <w:rsids>
    <w:rsidRoot w:val="00DF646A"/>
    <w:rsid w:val="00032EE0"/>
    <w:rsid w:val="00061E68"/>
    <w:rsid w:val="00077C3D"/>
    <w:rsid w:val="000D2FE9"/>
    <w:rsid w:val="000D3750"/>
    <w:rsid w:val="000D7D2A"/>
    <w:rsid w:val="00164A2E"/>
    <w:rsid w:val="00184ED9"/>
    <w:rsid w:val="001A0AA3"/>
    <w:rsid w:val="001A118A"/>
    <w:rsid w:val="001A69FA"/>
    <w:rsid w:val="001B6146"/>
    <w:rsid w:val="001B7537"/>
    <w:rsid w:val="001C75BE"/>
    <w:rsid w:val="001F1DFF"/>
    <w:rsid w:val="00210877"/>
    <w:rsid w:val="00212633"/>
    <w:rsid w:val="00214486"/>
    <w:rsid w:val="00223FA3"/>
    <w:rsid w:val="0025095B"/>
    <w:rsid w:val="002610CE"/>
    <w:rsid w:val="0026111A"/>
    <w:rsid w:val="0026179E"/>
    <w:rsid w:val="0029285E"/>
    <w:rsid w:val="002A0AFD"/>
    <w:rsid w:val="002A4B13"/>
    <w:rsid w:val="002B1451"/>
    <w:rsid w:val="002E470A"/>
    <w:rsid w:val="003219EA"/>
    <w:rsid w:val="00325775"/>
    <w:rsid w:val="00326AD1"/>
    <w:rsid w:val="00334BAE"/>
    <w:rsid w:val="0033719B"/>
    <w:rsid w:val="0033760F"/>
    <w:rsid w:val="003442B5"/>
    <w:rsid w:val="00344838"/>
    <w:rsid w:val="00351D06"/>
    <w:rsid w:val="00354446"/>
    <w:rsid w:val="003714DB"/>
    <w:rsid w:val="00371D33"/>
    <w:rsid w:val="0038632F"/>
    <w:rsid w:val="003917C4"/>
    <w:rsid w:val="003B2B89"/>
    <w:rsid w:val="003C1C2D"/>
    <w:rsid w:val="003D5697"/>
    <w:rsid w:val="003E009E"/>
    <w:rsid w:val="003E1C0E"/>
    <w:rsid w:val="003E4563"/>
    <w:rsid w:val="00401AC5"/>
    <w:rsid w:val="00405E7B"/>
    <w:rsid w:val="00442C54"/>
    <w:rsid w:val="0044788B"/>
    <w:rsid w:val="00450DBE"/>
    <w:rsid w:val="00480E60"/>
    <w:rsid w:val="00490EA2"/>
    <w:rsid w:val="004A260C"/>
    <w:rsid w:val="004A6CC9"/>
    <w:rsid w:val="004B691A"/>
    <w:rsid w:val="004C495E"/>
    <w:rsid w:val="004C782D"/>
    <w:rsid w:val="004E43AE"/>
    <w:rsid w:val="004F3504"/>
    <w:rsid w:val="00504339"/>
    <w:rsid w:val="00506DD8"/>
    <w:rsid w:val="0052207E"/>
    <w:rsid w:val="00537397"/>
    <w:rsid w:val="005473B5"/>
    <w:rsid w:val="00561614"/>
    <w:rsid w:val="00566377"/>
    <w:rsid w:val="005710AD"/>
    <w:rsid w:val="00587399"/>
    <w:rsid w:val="005C14AD"/>
    <w:rsid w:val="005D38EB"/>
    <w:rsid w:val="005D5B42"/>
    <w:rsid w:val="005E0E2F"/>
    <w:rsid w:val="005F2B0D"/>
    <w:rsid w:val="00611858"/>
    <w:rsid w:val="00613447"/>
    <w:rsid w:val="00620250"/>
    <w:rsid w:val="00624F6A"/>
    <w:rsid w:val="006362F6"/>
    <w:rsid w:val="006770C0"/>
    <w:rsid w:val="00686F7D"/>
    <w:rsid w:val="006902B1"/>
    <w:rsid w:val="006A110E"/>
    <w:rsid w:val="006D0A64"/>
    <w:rsid w:val="006D37B6"/>
    <w:rsid w:val="006D4799"/>
    <w:rsid w:val="00714C0A"/>
    <w:rsid w:val="007174AC"/>
    <w:rsid w:val="00730386"/>
    <w:rsid w:val="00735879"/>
    <w:rsid w:val="00753EB1"/>
    <w:rsid w:val="0079082E"/>
    <w:rsid w:val="0079592B"/>
    <w:rsid w:val="007B52D7"/>
    <w:rsid w:val="007C79E1"/>
    <w:rsid w:val="007C7DDA"/>
    <w:rsid w:val="007D0461"/>
    <w:rsid w:val="007D49D8"/>
    <w:rsid w:val="00815EB8"/>
    <w:rsid w:val="00820791"/>
    <w:rsid w:val="008437CC"/>
    <w:rsid w:val="00844C0F"/>
    <w:rsid w:val="00862019"/>
    <w:rsid w:val="00893AE2"/>
    <w:rsid w:val="008A79CC"/>
    <w:rsid w:val="008B651D"/>
    <w:rsid w:val="008C5E3B"/>
    <w:rsid w:val="008C71E6"/>
    <w:rsid w:val="008D5276"/>
    <w:rsid w:val="008E360E"/>
    <w:rsid w:val="008F3AEE"/>
    <w:rsid w:val="00913185"/>
    <w:rsid w:val="009238B5"/>
    <w:rsid w:val="00926D81"/>
    <w:rsid w:val="00964D5D"/>
    <w:rsid w:val="00972E3F"/>
    <w:rsid w:val="009A2D2D"/>
    <w:rsid w:val="009C291E"/>
    <w:rsid w:val="009C5A86"/>
    <w:rsid w:val="00A12404"/>
    <w:rsid w:val="00A230B5"/>
    <w:rsid w:val="00A31A0E"/>
    <w:rsid w:val="00A417E9"/>
    <w:rsid w:val="00A52A67"/>
    <w:rsid w:val="00A74BB9"/>
    <w:rsid w:val="00A74CEE"/>
    <w:rsid w:val="00A77F25"/>
    <w:rsid w:val="00AA3A2C"/>
    <w:rsid w:val="00AA473A"/>
    <w:rsid w:val="00AC7278"/>
    <w:rsid w:val="00AD1EB4"/>
    <w:rsid w:val="00AD5434"/>
    <w:rsid w:val="00AE5867"/>
    <w:rsid w:val="00AF5F80"/>
    <w:rsid w:val="00AF6BA4"/>
    <w:rsid w:val="00B145E9"/>
    <w:rsid w:val="00B45B95"/>
    <w:rsid w:val="00B84352"/>
    <w:rsid w:val="00B90BCA"/>
    <w:rsid w:val="00BA3E28"/>
    <w:rsid w:val="00BA5B9A"/>
    <w:rsid w:val="00C31FB1"/>
    <w:rsid w:val="00C37A5C"/>
    <w:rsid w:val="00C47808"/>
    <w:rsid w:val="00C66DCC"/>
    <w:rsid w:val="00C91FFF"/>
    <w:rsid w:val="00CE28C8"/>
    <w:rsid w:val="00CF2AF6"/>
    <w:rsid w:val="00CF4AC3"/>
    <w:rsid w:val="00D13896"/>
    <w:rsid w:val="00D15050"/>
    <w:rsid w:val="00D273B5"/>
    <w:rsid w:val="00D31583"/>
    <w:rsid w:val="00D61D8E"/>
    <w:rsid w:val="00DC5936"/>
    <w:rsid w:val="00DE6514"/>
    <w:rsid w:val="00DF646A"/>
    <w:rsid w:val="00E275AD"/>
    <w:rsid w:val="00E32010"/>
    <w:rsid w:val="00E42053"/>
    <w:rsid w:val="00E60C3C"/>
    <w:rsid w:val="00E64456"/>
    <w:rsid w:val="00E70543"/>
    <w:rsid w:val="00EA2BFE"/>
    <w:rsid w:val="00EA6998"/>
    <w:rsid w:val="00EC3582"/>
    <w:rsid w:val="00EE0D3E"/>
    <w:rsid w:val="00EF3152"/>
    <w:rsid w:val="00F04D29"/>
    <w:rsid w:val="00F07C0A"/>
    <w:rsid w:val="00F12B8B"/>
    <w:rsid w:val="00F14E73"/>
    <w:rsid w:val="00F24937"/>
    <w:rsid w:val="00F44F36"/>
    <w:rsid w:val="00F869F0"/>
    <w:rsid w:val="00F96F55"/>
    <w:rsid w:val="00FB48B3"/>
    <w:rsid w:val="00FB5899"/>
    <w:rsid w:val="00FD5B11"/>
    <w:rsid w:val="00FE288B"/>
    <w:rsid w:val="00FE6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39FE8C"/>
  <w15:chartTrackingRefBased/>
  <w15:docId w15:val="{C2CE674B-562B-47F7-94ED-5B468EFB2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2493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303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3038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303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30386"/>
    <w:rPr>
      <w:sz w:val="18"/>
      <w:szCs w:val="18"/>
    </w:rPr>
  </w:style>
  <w:style w:type="paragraph" w:styleId="a7">
    <w:name w:val="List Paragraph"/>
    <w:basedOn w:val="a"/>
    <w:uiPriority w:val="34"/>
    <w:qFormat/>
    <w:rsid w:val="00F24937"/>
    <w:pPr>
      <w:ind w:firstLineChars="200" w:firstLine="420"/>
    </w:pPr>
  </w:style>
  <w:style w:type="table" w:styleId="a8">
    <w:name w:val="Table Grid"/>
    <w:basedOn w:val="a1"/>
    <w:uiPriority w:val="39"/>
    <w:rsid w:val="00686F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03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214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4042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39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BC2024-458E-4FAB-88AB-1471DB5A0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6</TotalTime>
  <Pages>2</Pages>
  <Words>115</Words>
  <Characters>661</Characters>
  <Application>Microsoft Office Word</Application>
  <DocSecurity>0</DocSecurity>
  <Lines>5</Lines>
  <Paragraphs>1</Paragraphs>
  <ScaleCrop>false</ScaleCrop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黒島 飛鳥</dc:creator>
  <cp:keywords/>
  <dc:description/>
  <cp:lastModifiedBy>黒島 飛鳥</cp:lastModifiedBy>
  <cp:revision>185</cp:revision>
  <dcterms:created xsi:type="dcterms:W3CDTF">2020-12-05T07:47:00Z</dcterms:created>
  <dcterms:modified xsi:type="dcterms:W3CDTF">2020-12-10T09:39:00Z</dcterms:modified>
</cp:coreProperties>
</file>